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C27A2" w14:textId="613F5B1F" w:rsidR="000239B7" w:rsidRPr="006A301A" w:rsidRDefault="00725BC7" w:rsidP="00725BC7">
      <w:pPr>
        <w:pStyle w:val="Titl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                B</w:t>
      </w:r>
      <w:r w:rsidR="000239B7" w:rsidRPr="006A301A">
        <w:rPr>
          <w:b/>
          <w:bCs/>
          <w:color w:val="000000" w:themeColor="text1"/>
        </w:rPr>
        <w:t>ÁO CÁO THỰC HÀNH</w:t>
      </w:r>
    </w:p>
    <w:p w14:paraId="425DF862" w14:textId="451F4B85" w:rsidR="00F54182" w:rsidRPr="006A301A" w:rsidRDefault="00F54182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148C2167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28F8DBB1" w:rsidR="00271C55" w:rsidRPr="00654421" w:rsidRDefault="00654421">
            <w:pPr>
              <w:rPr>
                <w:color w:val="000000" w:themeColor="text1"/>
                <w:sz w:val="32"/>
                <w:szCs w:val="32"/>
                <w:lang w:val="vi-VN"/>
              </w:rPr>
            </w:pPr>
            <w:r>
              <w:rPr>
                <w:color w:val="000000" w:themeColor="text1"/>
                <w:sz w:val="32"/>
                <w:szCs w:val="32"/>
                <w:lang w:val="vi-VN"/>
              </w:rPr>
              <w:t>Trần Hoàng Bảo Ly</w:t>
            </w:r>
          </w:p>
        </w:tc>
        <w:tc>
          <w:tcPr>
            <w:tcW w:w="3256" w:type="dxa"/>
          </w:tcPr>
          <w:p w14:paraId="07A498E3" w14:textId="1576E593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148C2167">
              <w:rPr>
                <w:color w:val="000000" w:themeColor="text1"/>
                <w:sz w:val="32"/>
                <w:szCs w:val="32"/>
              </w:rPr>
              <w:t>Lớp: KHTN2021</w:t>
            </w:r>
          </w:p>
        </w:tc>
      </w:tr>
      <w:tr w:rsidR="006A301A" w:rsidRPr="006A301A" w14:paraId="7AA40B14" w14:textId="3DC83C64" w:rsidTr="148C2167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29235551" w:rsidR="00271C55" w:rsidRPr="006A301A" w:rsidRDefault="00654421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1521109</w:t>
            </w:r>
          </w:p>
        </w:tc>
        <w:tc>
          <w:tcPr>
            <w:tcW w:w="3256" w:type="dxa"/>
          </w:tcPr>
          <w:p w14:paraId="45C1A6F6" w14:textId="76EEE9E2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148C2167">
              <w:rPr>
                <w:color w:val="000000" w:themeColor="text1"/>
                <w:sz w:val="32"/>
                <w:szCs w:val="32"/>
              </w:rPr>
              <w:t xml:space="preserve">STT: </w:t>
            </w:r>
            <w:r w:rsidR="00654421">
              <w:rPr>
                <w:color w:val="000000" w:themeColor="text1"/>
                <w:sz w:val="32"/>
                <w:szCs w:val="32"/>
              </w:rPr>
              <w:t>20</w:t>
            </w:r>
          </w:p>
        </w:tc>
      </w:tr>
      <w:tr w:rsidR="000239B7" w:rsidRPr="006A301A" w14:paraId="663F3A4A" w14:textId="77777777" w:rsidTr="148C216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046225E5" w:rsidR="000239B7" w:rsidRPr="00654421" w:rsidRDefault="007215C6">
            <w:pPr>
              <w:rPr>
                <w:color w:val="000000" w:themeColor="text1"/>
                <w:sz w:val="32"/>
                <w:szCs w:val="32"/>
                <w:lang w:val="vi-VN"/>
              </w:rPr>
            </w:pPr>
            <w:r>
              <w:rPr>
                <w:color w:val="000000" w:themeColor="text1"/>
                <w:sz w:val="32"/>
                <w:szCs w:val="32"/>
              </w:rPr>
              <w:t xml:space="preserve">Lab </w:t>
            </w:r>
            <w:r w:rsidR="00735DA3">
              <w:rPr>
                <w:color w:val="000000" w:themeColor="text1"/>
                <w:sz w:val="32"/>
                <w:szCs w:val="32"/>
              </w:rPr>
              <w:t>5</w:t>
            </w:r>
          </w:p>
        </w:tc>
      </w:tr>
      <w:tr w:rsidR="006A301A" w:rsidRPr="006A301A" w14:paraId="342035E9" w14:textId="77777777" w:rsidTr="148C216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600ADD60" w:rsidR="000239B7" w:rsidRPr="006A301A" w:rsidRDefault="00C87B91">
      <w:pPr>
        <w:rPr>
          <w:color w:val="000000" w:themeColor="text1"/>
        </w:rPr>
      </w:pPr>
      <w:r>
        <w:rPr>
          <w:noProof/>
        </w:rPr>
        <w:pict w14:anchorId="4EF6759D">
          <v:line id="Straight Connector 15" o:spid="_x0000_s2050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" strokecolor="#4472c4 [3204]" strokeweight=".5pt">
            <v:stroke joinstyle="miter"/>
          </v:line>
        </w:pict>
      </w:r>
    </w:p>
    <w:p w14:paraId="5224351B" w14:textId="7D0D2FEA" w:rsidR="003312D1" w:rsidRPr="006A301A" w:rsidRDefault="003312D1" w:rsidP="00CC4EDC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t>Yêu cầu thực hành</w:t>
      </w:r>
    </w:p>
    <w:p w14:paraId="5B306CED" w14:textId="75461329" w:rsidR="00C2747E" w:rsidRDefault="00C2747E" w:rsidP="003312D1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C2747E" w14:paraId="5DD3C805" w14:textId="77777777" w:rsidTr="00E1185D">
        <w:tc>
          <w:tcPr>
            <w:tcW w:w="3325" w:type="dxa"/>
          </w:tcPr>
          <w:p w14:paraId="337B8589" w14:textId="4AFE5595" w:rsidR="00C2747E" w:rsidRDefault="00C2747E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huy</w:t>
            </w:r>
            <w:r w:rsidR="00D853F8">
              <w:rPr>
                <w:b/>
                <w:bCs/>
                <w:color w:val="000000" w:themeColor="text1"/>
              </w:rPr>
              <w:t>ê</w:t>
            </w:r>
            <w:r>
              <w:rPr>
                <w:b/>
                <w:bCs/>
                <w:color w:val="000000" w:themeColor="text1"/>
              </w:rPr>
              <w:t>n cần</w:t>
            </w:r>
            <w:r w:rsidR="00E1185D">
              <w:rPr>
                <w:b/>
                <w:bCs/>
                <w:color w:val="000000" w:themeColor="text1"/>
              </w:rPr>
              <w:t xml:space="preserve"> (20%)</w:t>
            </w:r>
          </w:p>
        </w:tc>
        <w:tc>
          <w:tcPr>
            <w:tcW w:w="2908" w:type="dxa"/>
          </w:tcPr>
          <w:p w14:paraId="24BEA473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0B794C9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C2747E" w14:paraId="3E08738D" w14:textId="77777777" w:rsidTr="00E1185D">
        <w:tc>
          <w:tcPr>
            <w:tcW w:w="3325" w:type="dxa"/>
          </w:tcPr>
          <w:p w14:paraId="141A2C00" w14:textId="7BAB675B" w:rsidR="00C2747E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rình bày  (20%)</w:t>
            </w:r>
          </w:p>
        </w:tc>
        <w:tc>
          <w:tcPr>
            <w:tcW w:w="2908" w:type="dxa"/>
          </w:tcPr>
          <w:p w14:paraId="4B16C6DA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3D784A4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E1185D" w14:paraId="1E3AD5CC" w14:textId="77777777" w:rsidTr="00E1185D">
        <w:tc>
          <w:tcPr>
            <w:tcW w:w="3325" w:type="dxa"/>
          </w:tcPr>
          <w:p w14:paraId="22609B61" w14:textId="4240C573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Nội dung thực hành (60%)</w:t>
            </w:r>
          </w:p>
        </w:tc>
        <w:tc>
          <w:tcPr>
            <w:tcW w:w="2908" w:type="dxa"/>
          </w:tcPr>
          <w:p w14:paraId="6F35AD21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793FC378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E1185D" w14:paraId="187729FC" w14:textId="77777777" w:rsidTr="00E1185D">
        <w:tc>
          <w:tcPr>
            <w:tcW w:w="3325" w:type="dxa"/>
          </w:tcPr>
          <w:p w14:paraId="00DE8290" w14:textId="6D4B7C2F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1:</w:t>
            </w:r>
          </w:p>
          <w:p w14:paraId="2A9F32D5" w14:textId="03E80287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2:</w:t>
            </w:r>
          </w:p>
        </w:tc>
        <w:tc>
          <w:tcPr>
            <w:tcW w:w="2908" w:type="dxa"/>
          </w:tcPr>
          <w:p w14:paraId="386DCF99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0A05733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  <w:p w14:paraId="67C1FF97" w14:textId="1A260BD3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D853F8" w14:paraId="21AB0428" w14:textId="77777777" w:rsidTr="00E1185D">
        <w:tc>
          <w:tcPr>
            <w:tcW w:w="3325" w:type="dxa"/>
          </w:tcPr>
          <w:p w14:paraId="495EF687" w14:textId="76CCC19C" w:rsidR="00D853F8" w:rsidRDefault="00D853F8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ổng (100%)</w:t>
            </w:r>
          </w:p>
        </w:tc>
        <w:tc>
          <w:tcPr>
            <w:tcW w:w="2908" w:type="dxa"/>
          </w:tcPr>
          <w:p w14:paraId="5B248371" w14:textId="77777777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22D35D32" w14:textId="77777777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0D1553F0" w14:textId="77777777" w:rsidR="0084566B" w:rsidRDefault="0084566B" w:rsidP="003312D1">
      <w:pPr>
        <w:rPr>
          <w:b/>
          <w:bCs/>
          <w:color w:val="000000" w:themeColor="text1"/>
        </w:rPr>
      </w:pPr>
    </w:p>
    <w:p w14:paraId="02F9AB35" w14:textId="0E9534C0" w:rsidR="00E44772" w:rsidRPr="006A301A" w:rsidRDefault="00E44772" w:rsidP="003312D1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ài tập thực hành:</w:t>
      </w:r>
    </w:p>
    <w:p w14:paraId="4F46DAC6" w14:textId="0DF7FF92" w:rsidR="007215C6" w:rsidRPr="004F0AF4" w:rsidRDefault="00E5339E" w:rsidP="004F0AF4">
      <w:pPr>
        <w:pStyle w:val="ListParagraph"/>
        <w:numPr>
          <w:ilvl w:val="0"/>
          <w:numId w:val="6"/>
        </w:numPr>
        <w:jc w:val="both"/>
        <w:rPr>
          <w:color w:val="000000" w:themeColor="text1"/>
        </w:rPr>
      </w:pPr>
      <w:r>
        <w:rPr>
          <w:color w:val="000000" w:themeColor="text1"/>
        </w:rPr>
        <w:t>Mô</w:t>
      </w:r>
      <w:r>
        <w:rPr>
          <w:color w:val="000000" w:themeColor="text1"/>
          <w:lang w:val="vi-VN"/>
        </w:rPr>
        <w:t xml:space="preserve"> phỏng chương trình</w:t>
      </w:r>
      <w:r w:rsidR="002E000A">
        <w:rPr>
          <w:color w:val="000000" w:themeColor="text1"/>
          <w:lang w:val="vi-VN"/>
        </w:rPr>
        <w:t xml:space="preserve"> (*)</w:t>
      </w:r>
      <w:r>
        <w:rPr>
          <w:color w:val="000000" w:themeColor="text1"/>
          <w:lang w:val="vi-VN"/>
        </w:rPr>
        <w:t xml:space="preserve"> MIPS Assembly trên MARS</w:t>
      </w:r>
      <w:r w:rsidR="007215C6">
        <w:rPr>
          <w:color w:val="000000" w:themeColor="text1"/>
        </w:rPr>
        <w:t xml:space="preserve"> theo </w:t>
      </w:r>
      <w:r w:rsidR="007215C6">
        <w:rPr>
          <w:color w:val="000000" w:themeColor="text1"/>
          <w:lang w:val="vi-VN"/>
        </w:rPr>
        <w:t>các yêu cầu sau.</w:t>
      </w:r>
    </w:p>
    <w:p w14:paraId="21521304" w14:textId="3143CB9B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 xml:space="preserve">Nhập mảng A gồm n (0 &lt; n </w:t>
      </w:r>
      <m:oMath>
        <m:r>
          <w:rPr>
            <w:rFonts w:ascii="Cambria Math" w:hAnsi="Cambria Math"/>
            <w:color w:val="000000" w:themeColor="text1"/>
            <w:lang w:val="vi-VN"/>
          </w:rPr>
          <m:t>≤</m:t>
        </m:r>
      </m:oMath>
      <w:r>
        <w:rPr>
          <w:color w:val="000000" w:themeColor="text1"/>
          <w:lang w:val="vi-VN"/>
        </w:rPr>
        <w:t xml:space="preserve"> 100) phần tử là các số nguyên dương.</w:t>
      </w:r>
    </w:p>
    <w:p w14:paraId="2321CEC7" w14:textId="24DC69B0" w:rsidR="004F0AF4" w:rsidRDefault="00735DA3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Thực hiện sắp xếp mảng A theo 3 phương pháp.</w:t>
      </w:r>
    </w:p>
    <w:p w14:paraId="748E91E0" w14:textId="5B81D3FA" w:rsidR="002E000A" w:rsidRDefault="002E000A" w:rsidP="002E000A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Lựa chọn phương pháp sắp xếp để thực hiện sắp xếp mảng A</w:t>
      </w:r>
    </w:p>
    <w:p w14:paraId="1EADF27E" w14:textId="2C477DE0" w:rsidR="002E000A" w:rsidRPr="002E000A" w:rsidRDefault="002E000A" w:rsidP="002E000A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In mảng A sau khi sắp xêp ra màn hình</w:t>
      </w:r>
    </w:p>
    <w:p w14:paraId="34CC7B1E" w14:textId="77777777" w:rsidR="004F0AF4" w:rsidRPr="004F0AF4" w:rsidRDefault="004F0AF4" w:rsidP="004F0AF4">
      <w:pPr>
        <w:pStyle w:val="ListParagraph"/>
        <w:rPr>
          <w:color w:val="000000" w:themeColor="text1"/>
          <w:lang w:val="vi-VN"/>
        </w:rPr>
      </w:pPr>
    </w:p>
    <w:p w14:paraId="7F029AC3" w14:textId="04B2828C" w:rsidR="00BF2F30" w:rsidRPr="006A301A" w:rsidRDefault="00BF2F30" w:rsidP="00BF2F30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6A301A">
        <w:rPr>
          <w:color w:val="000000" w:themeColor="text1"/>
        </w:rPr>
        <w:br w:type="page"/>
      </w:r>
    </w:p>
    <w:p w14:paraId="486C24F6" w14:textId="098FA5DE" w:rsidR="00CC4EDC" w:rsidRPr="006A301A" w:rsidRDefault="00CC4EDC" w:rsidP="00CC4EDC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lastRenderedPageBreak/>
        <w:t>Thực hành</w:t>
      </w:r>
    </w:p>
    <w:p w14:paraId="01166885" w14:textId="645340DA" w:rsidR="00654421" w:rsidRDefault="00654421" w:rsidP="00DB7DFC">
      <w:pPr>
        <w:pStyle w:val="Heading2"/>
        <w:rPr>
          <w:color w:val="auto"/>
          <w:lang w:val="vi-VN"/>
        </w:rPr>
      </w:pPr>
      <w:r w:rsidRPr="00DB7DFC">
        <w:rPr>
          <w:color w:val="auto"/>
          <w:lang w:val="vi-VN"/>
        </w:rPr>
        <w:t xml:space="preserve">Mã MIPS </w:t>
      </w:r>
      <w:r w:rsidR="00DB7DFC" w:rsidRPr="00DB7DFC">
        <w:rPr>
          <w:color w:val="auto"/>
          <w:lang w:val="vi-VN"/>
        </w:rPr>
        <w:t>Assembly</w:t>
      </w:r>
    </w:p>
    <w:p w14:paraId="79F48333" w14:textId="05824C36" w:rsidR="00E306F6" w:rsidRPr="00E306F6" w:rsidRDefault="00DB7DFC" w:rsidP="00F048F4">
      <w:pPr>
        <w:pStyle w:val="Heading3"/>
        <w:rPr>
          <w:color w:val="000000" w:themeColor="text1"/>
        </w:rPr>
      </w:pPr>
      <w:r w:rsidRPr="00E306F6">
        <w:rPr>
          <w:color w:val="auto"/>
          <w:lang w:val="vi-VN"/>
        </w:rPr>
        <w:t xml:space="preserve">Khai báo </w:t>
      </w:r>
      <w:r w:rsidR="00E306F6">
        <w:rPr>
          <w:color w:val="auto"/>
          <w:lang w:val="vi-VN"/>
        </w:rPr>
        <w:t>và khởi tạo biến</w:t>
      </w:r>
    </w:p>
    <w:p w14:paraId="0E81AD0E" w14:textId="1330E4E7" w:rsidR="00E306F6" w:rsidRDefault="00E306F6" w:rsidP="00CC4EDC">
      <w:pPr>
        <w:rPr>
          <w:color w:val="000000" w:themeColor="text1"/>
        </w:rPr>
      </w:pPr>
    </w:p>
    <w:p w14:paraId="0E28B682" w14:textId="55CA2FCF" w:rsidR="00287C0E" w:rsidRDefault="00C87B91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highlight w:val="lightGray"/>
          <w:lang w:val="vi-VN"/>
        </w:rPr>
      </w:pPr>
      <w:r>
        <w:rPr>
          <w:noProof/>
          <w:color w:val="000000" w:themeColor="text1"/>
        </w:rPr>
        <w:pict w14:anchorId="58E329BF">
          <v:shapetype id="_x0000_t202" coordsize="21600,21600" o:spt="202" path="m,l,21600r21600,l21600,xe">
            <v:stroke joinstyle="miter"/>
            <v:path gradientshapeok="t" o:connecttype="rect"/>
          </v:shapetype>
          <v:shape id="_x0000_s2052" type="#_x0000_t202" style="position:absolute;margin-left:1.4pt;margin-top:121.5pt;width:468pt;height:351.9pt;z-index:251659266;mso-position-horizontal-relative:margin;mso-position-vertical-relative:margin" fillcolor="white [3201]" strokecolor="#4472c4 [3204]" strokeweight="2.5pt">
            <v:shadow color="#868686"/>
            <v:textbox style="mso-next-textbox:#_x0000_s2052">
              <w:txbxContent>
                <w:p w14:paraId="53F9B247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ran Hoang Bao Ly</w:t>
                  </w:r>
                </w:p>
                <w:p w14:paraId="2D393C9D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21521109</w:t>
                  </w:r>
                </w:p>
                <w:p w14:paraId="07D71F51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20</w:t>
                  </w:r>
                </w:p>
                <w:p w14:paraId="62D91674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data</w:t>
                  </w:r>
                </w:p>
                <w:p w14:paraId="3D3F4A8A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Array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space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00</w:t>
                  </w:r>
                </w:p>
                <w:p w14:paraId="401B6746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n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Nhap n la so phan tu cua mang nguyen duong (n&gt;0 va n&lt;=100): "</w:t>
                  </w:r>
                </w:p>
                <w:p w14:paraId="7655CBC8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loi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n ban vua nhap khong phu hop (n&lt;=0 hoac n&gt;100), moi nhap lai: "</w:t>
                  </w:r>
                </w:p>
                <w:p w14:paraId="5477B250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so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Nhap phan tu thu "</w:t>
                  </w:r>
                </w:p>
                <w:p w14:paraId="0F008E3E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haicham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: "</w:t>
                  </w:r>
                </w:p>
                <w:p w14:paraId="235D9892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pace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 "</w:t>
                  </w:r>
                </w:p>
                <w:p w14:paraId="58B2EDC8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soam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ban vua nhap &lt;=0, moi ban nhap lai: "</w:t>
                  </w:r>
                </w:p>
                <w:p w14:paraId="6358FC34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nmang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After sorted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A[] =  "</w:t>
                  </w:r>
                </w:p>
                <w:p w14:paraId="67D03BF7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xuonghang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3A997435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bubbleprint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Thuc thien bubble sort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2C0BEA4D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nsertprint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Thuc hien insertion sort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602845AA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electprint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Thuc hien selecttion sort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040585B8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luachon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Moi ban lua chon cach sort: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1:Bubble sort.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2: Insertion sort.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3: Selection sort.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(cac so khac mac dinh la selection sort)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62E79A17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</w:p>
                <w:p w14:paraId="6A0F51AC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text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</w:p>
                <w:p w14:paraId="6ABA5DD1" w14:textId="558DB0BB" w:rsidR="00354A65" w:rsidRPr="00E306F6" w:rsidRDefault="00354A65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</w:p>
              </w:txbxContent>
            </v:textbox>
            <w10:wrap type="square" anchorx="margin" anchory="margin"/>
          </v:shape>
        </w:pict>
      </w:r>
      <w:r w:rsidR="00287C0E">
        <w:rPr>
          <w:highlight w:val="lightGray"/>
          <w:lang w:val="vi-VN"/>
        </w:rPr>
        <w:br w:type="page"/>
      </w:r>
    </w:p>
    <w:p w14:paraId="7385DB4F" w14:textId="5EC1DC40" w:rsidR="00E306F6" w:rsidRPr="00287C0E" w:rsidRDefault="00E306F6" w:rsidP="00CC4EDC">
      <w:pPr>
        <w:pStyle w:val="Heading3"/>
        <w:rPr>
          <w:lang w:val="vi-VN"/>
        </w:rPr>
      </w:pPr>
      <w:r>
        <w:lastRenderedPageBreak/>
        <w:t>Nhập</w:t>
      </w:r>
      <w:r>
        <w:rPr>
          <w:lang w:val="vi-VN"/>
        </w:rPr>
        <w:t xml:space="preserve"> giá trị n</w:t>
      </w:r>
      <w:r w:rsidR="00287C0E">
        <w:rPr>
          <w:lang w:val="vi-VN"/>
        </w:rPr>
        <w:t>, thỏa yêu cầu bài toán</w:t>
      </w:r>
      <w:r w:rsidR="00910D52">
        <w:rPr>
          <w:lang w:val="vi-VN"/>
        </w:rPr>
        <w:t xml:space="preserve"> đặt ra</w:t>
      </w:r>
    </w:p>
    <w:p w14:paraId="0C235EE0" w14:textId="3627EC34" w:rsidR="00E306F6" w:rsidRDefault="00C87B91" w:rsidP="00CC4EDC">
      <w:pPr>
        <w:rPr>
          <w:color w:val="000000" w:themeColor="text1"/>
        </w:rPr>
      </w:pPr>
      <w:r>
        <w:rPr>
          <w:noProof/>
          <w:lang w:val="vi-VN"/>
        </w:rPr>
        <w:pict w14:anchorId="58E329BF">
          <v:shape id="_x0000_s2054" type="#_x0000_t202" style="position:absolute;margin-left:1.7pt;margin-top:42pt;width:468pt;height:410pt;z-index:251660290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0D82E936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23987E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2420314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020ED0F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0D72CC8D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81E01A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02318E7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233A40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5227915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53003C7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Neu so vua nhap khong thoa dieu kien nhap lai</w:t>
                  </w:r>
                </w:p>
                <w:p w14:paraId="4B1D0E27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34B4D558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WHILE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</w:p>
                <w:p w14:paraId="18696F6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1 = t0&lt;1? 1 : 0</w:t>
                  </w:r>
                </w:p>
                <w:p w14:paraId="1FE2B0FC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0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100</w:t>
                  </w:r>
                </w:p>
                <w:p w14:paraId="56AC77B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 $t0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100&lt;t0? 1: 0</w:t>
                  </w:r>
                </w:p>
                <w:p w14:paraId="317A260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or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1,$t2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1 = t1|t2</w:t>
                  </w:r>
                </w:p>
                <w:p w14:paraId="36111C3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4973CBEF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0, ENDWhile</w:t>
                  </w:r>
                </w:p>
                <w:p w14:paraId="7A636FE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53C805B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B8F5A5A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loi </w:t>
                  </w:r>
                </w:p>
                <w:p w14:paraId="0589FCA0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19AD360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24FDA0D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10F9E0A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</w:t>
                  </w:r>
                </w:p>
                <w:p w14:paraId="3F2EA1E0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7B04E9B6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WHILE</w:t>
                  </w:r>
                </w:p>
                <w:p w14:paraId="0686D51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While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C187305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101420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584E3399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4B1E4B9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64461BD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70A623D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30B93C0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D3FD0FF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253DAC27" w14:textId="6B304671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14:paraId="65AC0999" w14:textId="219CE1AC" w:rsidR="00E306F6" w:rsidRDefault="00E306F6" w:rsidP="00CC4EDC">
      <w:pPr>
        <w:rPr>
          <w:color w:val="000000" w:themeColor="text1"/>
        </w:rPr>
      </w:pPr>
    </w:p>
    <w:p w14:paraId="279946F9" w14:textId="580D327C" w:rsidR="0084566B" w:rsidRDefault="0084566B" w:rsidP="00CC4EDC">
      <w:pPr>
        <w:rPr>
          <w:color w:val="000000" w:themeColor="text1"/>
        </w:rPr>
      </w:pPr>
    </w:p>
    <w:p w14:paraId="3CB92209" w14:textId="77777777" w:rsidR="00E306F6" w:rsidRDefault="00E306F6" w:rsidP="00E306F6">
      <w:pPr>
        <w:pStyle w:val="Heading3"/>
        <w:numPr>
          <w:ilvl w:val="0"/>
          <w:numId w:val="0"/>
        </w:numPr>
      </w:pPr>
    </w:p>
    <w:p w14:paraId="3762F5D4" w14:textId="585786F1" w:rsidR="00DB7DFC" w:rsidRDefault="00654421" w:rsidP="00654421">
      <w:pPr>
        <w:pStyle w:val="Heading3"/>
        <w:rPr>
          <w:lang w:val="vi-VN"/>
        </w:rPr>
      </w:pPr>
      <w:r>
        <w:br w:type="page"/>
      </w:r>
      <w:r w:rsidR="00C87B91">
        <w:rPr>
          <w:noProof/>
          <w:color w:val="000000" w:themeColor="text1"/>
        </w:rPr>
        <w:lastRenderedPageBreak/>
        <w:pict w14:anchorId="58E329BF">
          <v:shape id="_x0000_s2055" type="#_x0000_t202" style="position:absolute;left:0;text-align:left;margin-left:1.7pt;margin-top:22.7pt;width:468pt;height:592.6pt;z-index:251661314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7DC96CB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Khoi tao mang va i = 0</w:t>
                  </w:r>
                </w:p>
                <w:p w14:paraId="335DDC4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0, Array </w:t>
                  </w:r>
                </w:p>
                <w:p w14:paraId="32D7E05D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zero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1EC72A7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Nhap gia tri cho tung phan tu </w:t>
                  </w:r>
                </w:p>
                <w:p w14:paraId="59B44F5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</w:p>
                <w:p w14:paraId="7555E84B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t1, $t0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t1&lt;t0?1:0</w:t>
                  </w:r>
                </w:p>
                <w:p w14:paraId="7BBD7DF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0 ENDFOR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t2 == 0) break</w:t>
                  </w:r>
                </w:p>
                <w:p w14:paraId="2F95EB7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2576BE0C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so</w:t>
                  </w:r>
                </w:p>
                <w:p w14:paraId="5765A45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15E1FC7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write int</w:t>
                  </w:r>
                </w:p>
                <w:p w14:paraId="42F5F966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t1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716D8B4E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12861398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3CAA6332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6FAC38B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haicham</w:t>
                  </w:r>
                </w:p>
                <w:p w14:paraId="3D09F172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180783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7890624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</w:t>
                  </w:r>
                </w:p>
                <w:p w14:paraId="5616C2D0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6ED58B6" w14:textId="1B4F4F74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v0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0 = input() (from v0)</w:t>
                  </w:r>
                </w:p>
                <w:p w14:paraId="7A71061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Neu so am, nhap lai so vua nhap</w:t>
                  </w:r>
                </w:p>
                <w:p w14:paraId="5D04C27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A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AA4CB4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s1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s1&lt;0?1:0</w:t>
                  </w:r>
                </w:p>
                <w:p w14:paraId="3F168B2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 ENDAW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t2 == 0) break;</w:t>
                  </w:r>
                </w:p>
                <w:p w14:paraId="5EE436E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741ADB16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soam</w:t>
                  </w:r>
                </w:p>
                <w:p w14:paraId="4553CA69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A88FBE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</w:t>
                  </w:r>
                </w:p>
                <w:p w14:paraId="3433C97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1C5D00C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v0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0 = input() (from v0)</w:t>
                  </w:r>
                </w:p>
                <w:p w14:paraId="5CCB3E10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       J AW</w:t>
                  </w:r>
                </w:p>
                <w:p w14:paraId="7C18E69E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A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6254306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Luu so vua nhap vao mang</w:t>
                  </w:r>
                </w:p>
                <w:p w14:paraId="52D30809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2 = t1*4</w:t>
                  </w:r>
                </w:p>
                <w:p w14:paraId="04E828D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s2, $s0</w:t>
                  </w:r>
                </w:p>
                <w:p w14:paraId="5972DB2D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($s2)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Arr[i] = s1;</w:t>
                  </w:r>
                </w:p>
                <w:p w14:paraId="264F33DA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4784F84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5334A91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</w:t>
                  </w:r>
                </w:p>
                <w:p w14:paraId="264771C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2B3B671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36AE253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6793264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628EEE8F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062C1B0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7AD3955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1B7D34CB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D5F0B17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323945CD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DB7DFC" w:rsidRPr="00DB7DFC">
        <w:rPr>
          <w:lang w:val="vi-VN"/>
        </w:rPr>
        <w:t>Nhập</w:t>
      </w:r>
      <w:r w:rsidR="00910D52">
        <w:rPr>
          <w:lang w:val="vi-VN"/>
        </w:rPr>
        <w:t xml:space="preserve"> giá trị cho từng phần tử trong mảng,</w:t>
      </w:r>
      <w:r w:rsidR="00287C0E">
        <w:rPr>
          <w:lang w:val="vi-VN"/>
        </w:rPr>
        <w:t xml:space="preserve"> thỏa yêu cầu bài toán đặt ra</w:t>
      </w:r>
    </w:p>
    <w:p w14:paraId="3C7A1E48" w14:textId="59982C19" w:rsidR="00287C0E" w:rsidRDefault="00A240A9" w:rsidP="00287C0E">
      <w:pPr>
        <w:pStyle w:val="Heading3"/>
        <w:rPr>
          <w:lang w:val="vi-VN"/>
        </w:rPr>
      </w:pPr>
      <w:r>
        <w:rPr>
          <w:lang w:val="vi-VN"/>
        </w:rPr>
        <w:lastRenderedPageBreak/>
        <w:t>Cho phép người dùng lựa chọn cách Sắp xếp (bubble sort, insertion sort, selection sort)</w:t>
      </w:r>
    </w:p>
    <w:p w14:paraId="4F6E16D8" w14:textId="09A36570" w:rsidR="00287C0E" w:rsidRPr="00287C0E" w:rsidRDefault="00287C0E" w:rsidP="00287C0E">
      <w:pPr>
        <w:rPr>
          <w:lang w:val="vi-VN"/>
        </w:rPr>
      </w:pPr>
    </w:p>
    <w:p w14:paraId="6C0A704D" w14:textId="5C773195" w:rsidR="001B5E21" w:rsidRDefault="00C87B91">
      <w:pPr>
        <w:rPr>
          <w:highlight w:val="lightGray"/>
          <w:lang w:val="vi-VN"/>
        </w:rPr>
      </w:pPr>
      <w:r>
        <w:rPr>
          <w:noProof/>
          <w:lang w:val="vi-VN"/>
        </w:rPr>
        <w:pict w14:anchorId="58E329BF">
          <v:shape id="_x0000_s2056" type="#_x0000_t202" style="position:absolute;margin-left:1.7pt;margin-top:91.3pt;width:468pt;height:217.85pt;z-index:251662338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597D4E01" w14:textId="77777777" w:rsidR="00CA5B3A" w:rsidRDefault="00CA5B3A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</w:pPr>
                </w:p>
                <w:p w14:paraId="70766EFF" w14:textId="75DA79BD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0A8D207B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luachon </w:t>
                  </w:r>
                </w:p>
                <w:p w14:paraId="6323BB44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6CD3FC7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1B893620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9EE3BD1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v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4379CB18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32712F7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2, BUBBLESORT</w:t>
                  </w:r>
                </w:p>
                <w:p w14:paraId="3B36903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0,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37487437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2, INSERTSORT</w:t>
                  </w:r>
                </w:p>
                <w:p w14:paraId="719F25B7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176BF1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SELECTSORT</w:t>
                  </w:r>
                </w:p>
                <w:p w14:paraId="19FFBE6F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1B5E21">
        <w:rPr>
          <w:highlight w:val="lightGray"/>
          <w:lang w:val="vi-VN"/>
        </w:rPr>
        <w:br w:type="page"/>
      </w:r>
    </w:p>
    <w:p w14:paraId="013CEA24" w14:textId="34EB4522" w:rsidR="00C02648" w:rsidRDefault="00404062" w:rsidP="00C02648">
      <w:pPr>
        <w:pStyle w:val="Heading3"/>
        <w:rPr>
          <w:lang w:val="vi-VN"/>
        </w:rPr>
      </w:pPr>
      <w:r>
        <w:rPr>
          <w:noProof/>
          <w:lang w:val="vi-VN"/>
        </w:rPr>
        <w:lastRenderedPageBreak/>
        <w:pict w14:anchorId="58E329BF">
          <v:shape id="_x0000_s2057" type="#_x0000_t202" style="position:absolute;left:0;text-align:left;margin-left:-1.65pt;margin-top:21.3pt;width:468pt;height:581.5pt;z-index:251663362;mso-position-horizontal-relative:margin;mso-position-vertical-relative:margin" fillcolor="white [3201]" strokecolor="#4472c4 [3204]" strokeweight="2.5pt">
            <v:shadow color="#868686"/>
            <v:textbox style="mso-next-textbox:#_x0000_s2057">
              <w:txbxContent>
                <w:p w14:paraId="4F217FCB" w14:textId="5047C6DC" w:rsid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BUBBLESORT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578D0D57" w14:textId="5B1F20CD" w:rsidR="00404062" w:rsidRPr="00404062" w:rsidRDefault="00404062" w:rsidP="00404062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    </w:t>
                  </w:r>
                  <w:r w:rsidRPr="00404062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BUBBLESORT</w:t>
                  </w:r>
                </w:p>
                <w:p w14:paraId="594597CC" w14:textId="77777777" w:rsidR="00404062" w:rsidRPr="00404062" w:rsidRDefault="00404062" w:rsidP="00404062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04062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404062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Ma Gia mang n phan tu A[0:n-1]</w:t>
                  </w:r>
                </w:p>
                <w:p w14:paraId="5DDD5B1A" w14:textId="77777777" w:rsidR="00404062" w:rsidRPr="00404062" w:rsidRDefault="00404062" w:rsidP="00404062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04062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404062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for i = 0 to n-2</w:t>
                  </w:r>
                </w:p>
                <w:p w14:paraId="0FFCE72A" w14:textId="77777777" w:rsidR="00404062" w:rsidRPr="00404062" w:rsidRDefault="00404062" w:rsidP="00404062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04062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404062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  for j = 0 to n-i-1</w:t>
                  </w:r>
                </w:p>
                <w:p w14:paraId="6CA4CD78" w14:textId="79AB0EBF" w:rsidR="00404062" w:rsidRDefault="00404062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</w:pPr>
                  <w:r w:rsidRPr="00404062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404062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      if (A[i] &gt; A[</w:t>
                  </w:r>
                  <w:r w:rsidR="00440AE8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i+1</w:t>
                  </w:r>
                  <w:r w:rsidRPr="00404062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]) swap(A[i], A[</w:t>
                  </w:r>
                  <w:r w:rsidR="00440AE8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i+1</w:t>
                  </w:r>
                  <w:r w:rsidRPr="00404062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])</w:t>
                  </w:r>
                </w:p>
                <w:p w14:paraId="51D0BBC2" w14:textId="77777777" w:rsidR="00404062" w:rsidRPr="0094386F" w:rsidRDefault="00404062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53306FA1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04374803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bubbleprint </w:t>
                  </w:r>
                </w:p>
                <w:p w14:paraId="120D5335" w14:textId="590A88D3" w:rsidR="00CA5B3A" w:rsidRPr="00404062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61BD1FD8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2F7B8114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t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3013AD6A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 (i,0,n-1)</w:t>
                  </w:r>
                </w:p>
                <w:p w14:paraId="7DF08A7B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FFD7BC2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$t1,$s1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t1&lt;s1?1:0</w:t>
                  </w:r>
                </w:p>
                <w:p w14:paraId="0A818AA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ENDFOR</w:t>
                  </w:r>
                </w:p>
                <w:p w14:paraId="26B220C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zero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1AA178B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0, $t1</w:t>
                  </w:r>
                </w:p>
                <w:p w14:paraId="3FA1FF2B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s2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ize =  n-i-1</w:t>
                  </w:r>
                </w:p>
                <w:p w14:paraId="44C6EEE9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print Arr[i]</w:t>
                  </w:r>
                </w:p>
                <w:p w14:paraId="1EC835C4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(j,0,n-i-1)</w:t>
                  </w:r>
                </w:p>
                <w:p w14:paraId="01C360D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2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3F67F51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2, $s2</w:t>
                  </w:r>
                </w:p>
                <w:p w14:paraId="12338341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ENDFOR2</w:t>
                  </w:r>
                </w:p>
                <w:p w14:paraId="5D3F08B0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2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563D2AF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3, $s0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pointer of A[j]</w:t>
                  </w:r>
                </w:p>
                <w:p w14:paraId="03A73110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3)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3 = A[j]</w:t>
                  </w:r>
                </w:p>
                <w:p w14:paraId="4011DDAC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($t3)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4 = A[j+1]</w:t>
                  </w:r>
                </w:p>
                <w:p w14:paraId="0871E56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s3, $s4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4 = s3 &lt; s4? 1:0</w:t>
                  </w:r>
                </w:p>
                <w:p w14:paraId="147B6D8D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ne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0, ENDSWAP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A[i] &gt; A[i+1]) swap</w:t>
                  </w:r>
                </w:p>
                <w:p w14:paraId="5E2683BA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($t3)</w:t>
                  </w:r>
                </w:p>
                <w:p w14:paraId="069857A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($t3)</w:t>
                  </w:r>
                </w:p>
                <w:p w14:paraId="1D68714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SWAP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ACE53B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686E3951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2</w:t>
                  </w:r>
                </w:p>
                <w:p w14:paraId="6799CE3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2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288DC24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2772017C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</w:t>
                  </w:r>
                </w:p>
                <w:p w14:paraId="5BAFB28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8041787" w14:textId="77777777" w:rsidR="00481F36" w:rsidRPr="00481F36" w:rsidRDefault="001B5E21" w:rsidP="00481F36">
                  <w:pPr>
                    <w:shd w:val="clear" w:color="auto" w:fill="FFFFFF"/>
                    <w:spacing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="00481F36" w:rsidRPr="00481F3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="00481F36" w:rsidRPr="00481F3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PRINTARRAY</w:t>
                  </w:r>
                </w:p>
                <w:p w14:paraId="006171B3" w14:textId="6007677D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4B4AF1ED" w14:textId="77777777" w:rsidR="001B5E21" w:rsidRPr="00E306F6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C02648">
        <w:t>Bubble sort</w:t>
      </w:r>
    </w:p>
    <w:p w14:paraId="6C60C431" w14:textId="77777777" w:rsidR="00404062" w:rsidRPr="00404062" w:rsidRDefault="00404062" w:rsidP="00404062">
      <w:pPr>
        <w:pStyle w:val="Heading3"/>
        <w:numPr>
          <w:ilvl w:val="0"/>
          <w:numId w:val="0"/>
        </w:numPr>
        <w:rPr>
          <w:color w:val="2F5496" w:themeColor="accent1" w:themeShade="BF"/>
          <w:szCs w:val="26"/>
        </w:rPr>
      </w:pPr>
    </w:p>
    <w:p w14:paraId="7EEBC473" w14:textId="3A8FE806" w:rsidR="00CA5B3A" w:rsidRPr="00440AE8" w:rsidRDefault="00404062" w:rsidP="00CA5B3A">
      <w:pPr>
        <w:pStyle w:val="Heading3"/>
        <w:rPr>
          <w:color w:val="2F5496" w:themeColor="accent1" w:themeShade="BF"/>
          <w:szCs w:val="26"/>
        </w:rPr>
      </w:pPr>
      <w:r>
        <w:rPr>
          <w:noProof/>
          <w:lang w:val="vi-VN"/>
        </w:rPr>
        <w:lastRenderedPageBreak/>
        <w:pict w14:anchorId="58E329BF">
          <v:shape id="_x0000_s2062" type="#_x0000_t202" style="position:absolute;left:0;text-align:left;margin-left:-4.3pt;margin-top:24.55pt;width:468pt;height:593.95pt;z-index:251664386;mso-position-horizontal-relative:margin;mso-position-vertical-relative:margin" fillcolor="white [3201]" strokecolor="#4472c4 [3204]" strokeweight="2.5pt">
            <v:shadow color="#868686"/>
            <v:textbox style="mso-next-textbox:#_x0000_s2062">
              <w:txbxContent>
                <w:p w14:paraId="697E6F76" w14:textId="21F2C17F" w:rsid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SertSort</w:t>
                  </w:r>
                </w:p>
                <w:p w14:paraId="452E51C0" w14:textId="77777777" w:rsidR="00440AE8" w:rsidRPr="00440AE8" w:rsidRDefault="00440AE8" w:rsidP="00440AE8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sertSort</w:t>
                  </w:r>
                </w:p>
                <w:p w14:paraId="1D0319A1" w14:textId="77777777" w:rsidR="00440AE8" w:rsidRPr="00440AE8" w:rsidRDefault="00440AE8" w:rsidP="00440AE8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 i = 0 to n-2</w:t>
                  </w:r>
                </w:p>
                <w:p w14:paraId="1AFAF807" w14:textId="70FFDB5C" w:rsidR="00440AE8" w:rsidRPr="00440AE8" w:rsidRDefault="00440AE8" w:rsidP="00440AE8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</w:t>
                  </w:r>
                  <w:r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ab/>
                    <w:t xml:space="preserve"> 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for j = i+1 to n-1</w:t>
                  </w:r>
                </w:p>
                <w:p w14:paraId="78F5F934" w14:textId="1722351D" w:rsidR="00440AE8" w:rsidRPr="00CA5B3A" w:rsidRDefault="00440AE8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</w:t>
                  </w:r>
                  <w:r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ab/>
                  </w:r>
                  <w:r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ab/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if (A[i]&gt;A[j]) swap(A[i],A[j])</w:t>
                  </w:r>
                </w:p>
                <w:p w14:paraId="328702F8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NSERTSOR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089BCAA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F176DB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insertprint </w:t>
                  </w:r>
                </w:p>
                <w:p w14:paraId="00D81864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D2C6148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2A9D06C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 = 0</w:t>
                  </w:r>
                </w:p>
                <w:p w14:paraId="651932B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t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n-1</w:t>
                  </w:r>
                </w:p>
                <w:p w14:paraId="12BC7CF1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(i,0,n-1)</w:t>
                  </w:r>
                </w:p>
                <w:p w14:paraId="6411DBD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FOR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C2B294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$t1,$s1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t1&lt;s1?1:0</w:t>
                  </w:r>
                </w:p>
                <w:p w14:paraId="3EDBA41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IENDFOR</w:t>
                  </w:r>
                </w:p>
                <w:p w14:paraId="0B34017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j = i+1</w:t>
                  </w:r>
                </w:p>
                <w:p w14:paraId="652A1C8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2 = n</w:t>
                  </w:r>
                </w:p>
                <w:p w14:paraId="1B9489F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(i,i+1,n)</w:t>
                  </w:r>
                </w:p>
                <w:p w14:paraId="2C7E4B76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FOR2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421A93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2, $s2</w:t>
                  </w:r>
                </w:p>
                <w:p w14:paraId="1A65511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IENDFOR2</w:t>
                  </w:r>
                </w:p>
                <w:p w14:paraId="3BE3A17D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26B7079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3, $s0  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pointer of A[i]</w:t>
                  </w:r>
                </w:p>
                <w:p w14:paraId="56ABC54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3)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3 = A[i]</w:t>
                  </w:r>
                </w:p>
                <w:p w14:paraId="16BC64A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t2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546E1A0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t4, $s0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4 = pointer of A[j]</w:t>
                  </w:r>
                </w:p>
                <w:p w14:paraId="1EEA7E8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($t4)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4 = A[j]</w:t>
                  </w:r>
                </w:p>
                <w:p w14:paraId="2505BD8B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s4, $s3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5 = s4&lt;s3?1:0</w:t>
                  </w:r>
                </w:p>
                <w:p w14:paraId="68453A8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0, IENDSWAP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s4&gt;s3) swap(s4,s3)</w:t>
                  </w:r>
                </w:p>
                <w:p w14:paraId="42E4819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4)</w:t>
                  </w:r>
                </w:p>
                <w:p w14:paraId="534BC76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($t3)</w:t>
                  </w:r>
                </w:p>
                <w:p w14:paraId="1D2CD26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ENDSWAP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5B91283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6AC09B8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IFOR2</w:t>
                  </w:r>
                </w:p>
                <w:p w14:paraId="7A1C3454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ENDFOR2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27107EF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3EE48F25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IFOR</w:t>
                  </w:r>
                </w:p>
                <w:p w14:paraId="6154531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ENDFOR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B053CC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PRINTARRAY</w:t>
                  </w:r>
                </w:p>
                <w:p w14:paraId="64642AD6" w14:textId="77777777" w:rsidR="00CA5B3A" w:rsidRPr="001B5E21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71CC4A0D" w14:textId="77777777" w:rsidR="00CA5B3A" w:rsidRPr="00E306F6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CA5B3A">
        <w:rPr>
          <w:lang w:val="vi-VN"/>
        </w:rPr>
        <w:t>Insertion sort</w:t>
      </w:r>
    </w:p>
    <w:p w14:paraId="02D1D847" w14:textId="2701430C" w:rsidR="00CA5B3A" w:rsidRPr="00CA5B3A" w:rsidRDefault="00C87B91" w:rsidP="00CA5B3A">
      <w:pPr>
        <w:pStyle w:val="Heading3"/>
        <w:rPr>
          <w:color w:val="2F5496" w:themeColor="accent1" w:themeShade="BF"/>
          <w:szCs w:val="26"/>
        </w:rPr>
      </w:pPr>
      <w:r>
        <w:rPr>
          <w:noProof/>
        </w:rPr>
        <w:lastRenderedPageBreak/>
        <w:pict w14:anchorId="58E329BF">
          <v:shape id="_x0000_s2063" type="#_x0000_t202" style="position:absolute;left:0;text-align:left;margin-left:-.45pt;margin-top:20.75pt;width:468pt;height:609.75pt;z-index:251665410;mso-position-horizontal-relative:margin;mso-position-vertical-relative:margin" fillcolor="white [3201]" strokecolor="#4472c4 [3204]" strokeweight="2.5pt">
            <v:shadow color="#868686"/>
            <v:textbox style="mso-next-textbox:#_x0000_s2063">
              <w:txbxContent>
                <w:p w14:paraId="7DA1AD14" w14:textId="3DC5070C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SelectionSort</w:t>
                  </w:r>
                </w:p>
                <w:p w14:paraId="367D5E9F" w14:textId="77777777" w:rsidR="00440AE8" w:rsidRPr="00440AE8" w:rsidRDefault="00440AE8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for i = 0 to n-2</w:t>
                  </w:r>
                </w:p>
                <w:p w14:paraId="02A3CCB6" w14:textId="77777777" w:rsidR="00440AE8" w:rsidRPr="00440AE8" w:rsidRDefault="00440AE8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  imin = i;</w:t>
                  </w:r>
                </w:p>
                <w:p w14:paraId="60F11883" w14:textId="77777777" w:rsidR="00440AE8" w:rsidRPr="00440AE8" w:rsidRDefault="00440AE8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  for j = i+1 to n-1</w:t>
                  </w:r>
                </w:p>
                <w:p w14:paraId="1C4654DA" w14:textId="77777777" w:rsidR="00440AE8" w:rsidRPr="00440AE8" w:rsidRDefault="00440AE8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      if (A[j] &lt; A[imin]) imin = j</w:t>
                  </w:r>
                </w:p>
                <w:p w14:paraId="4AAC1B2B" w14:textId="26F97A03" w:rsidR="00440AE8" w:rsidRPr="00440AE8" w:rsidRDefault="00440AE8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  swap(A[i],A[imin])</w:t>
                  </w:r>
                </w:p>
                <w:p w14:paraId="3E79D28D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8250DF"/>
                      <w:sz w:val="20"/>
                      <w:szCs w:val="20"/>
                    </w:rPr>
                    <w:t>SELECTSORT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>:</w:t>
                  </w:r>
                </w:p>
                <w:p w14:paraId="628F2F7B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li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v0,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4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write string</w:t>
                  </w:r>
                </w:p>
                <w:p w14:paraId="2A1D6DBB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la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a0, selectprint </w:t>
                  </w:r>
                </w:p>
                <w:p w14:paraId="2743DA85" w14:textId="48F85BDD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syscall</w:t>
                  </w:r>
                </w:p>
                <w:p w14:paraId="7122D67D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addi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1, $0,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0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i = 0</w:t>
                  </w:r>
                </w:p>
                <w:p w14:paraId="608B5FC3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subi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s1, $t0,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1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n-1</w:t>
                  </w:r>
                </w:p>
                <w:p w14:paraId="5DE59A79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</w:t>
                  </w:r>
                  <w:r w:rsidRPr="00440AE8">
                    <w:rPr>
                      <w:rFonts w:ascii="Consolas" w:eastAsia="Times New Roman" w:hAnsi="Consolas" w:cs="Times New Roman"/>
                      <w:color w:val="8250DF"/>
                      <w:sz w:val="20"/>
                      <w:szCs w:val="20"/>
                    </w:rPr>
                    <w:t>SFOR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>:</w:t>
                  </w:r>
                </w:p>
                <w:p w14:paraId="4C63FD9B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slt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3,$t1,$s1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t3 = t1&lt;s1?1:0</w:t>
                  </w:r>
                </w:p>
                <w:p w14:paraId="3305017F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beq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3, $0, SENDFOR</w:t>
                  </w:r>
                </w:p>
                <w:p w14:paraId="621724F9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addi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2, $t1,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1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j = i+1</w:t>
                  </w:r>
                </w:p>
                <w:p w14:paraId="68A8091A" w14:textId="34A05DA1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addi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s2, $t0,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0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s2 = n</w:t>
                  </w:r>
                </w:p>
                <w:p w14:paraId="11721020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sll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3, $t1,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2</w:t>
                  </w:r>
                </w:p>
                <w:p w14:paraId="5FE161C2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add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3, $t3, $s0  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t3 = pointer of A[i]</w:t>
                  </w:r>
                </w:p>
                <w:p w14:paraId="647029EA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lw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s3, ($t3)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s3 = A[i]</w:t>
                  </w:r>
                </w:p>
                <w:p w14:paraId="3E04D910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Let s4 = s3 is a minimum value of A[i:n]</w:t>
                  </w:r>
                </w:p>
                <w:p w14:paraId="5B081998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addi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s4, $s3,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0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</w:t>
                  </w:r>
                </w:p>
                <w:p w14:paraId="60CAD3CD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addi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4, $t3,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0</w:t>
                  </w:r>
                </w:p>
                <w:p w14:paraId="602C5BC7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for(i,i+1,n)</w:t>
                  </w:r>
                </w:p>
                <w:p w14:paraId="20C9C83F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8250DF"/>
                      <w:sz w:val="20"/>
                      <w:szCs w:val="20"/>
                    </w:rPr>
                    <w:t>SFOR2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>:</w:t>
                  </w:r>
                </w:p>
                <w:p w14:paraId="7813E263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slt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5, $t2, $s2</w:t>
                  </w:r>
                </w:p>
                <w:p w14:paraId="2DE0F770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beq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5, $0, SENDFOR2</w:t>
                  </w:r>
                </w:p>
                <w:p w14:paraId="2A8146C0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find minimum vakue of A[i:n]</w:t>
                  </w:r>
                </w:p>
                <w:p w14:paraId="3C83FD08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sll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5, $t2,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2</w:t>
                  </w:r>
                </w:p>
                <w:p w14:paraId="2E8EE81C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add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5, $t5, $s0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t5 = pointer of A[j]</w:t>
                  </w:r>
                </w:p>
                <w:p w14:paraId="3B6B4999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lw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s5, ($t5)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s5 = A[j]</w:t>
                  </w:r>
                </w:p>
                <w:p w14:paraId="1DF33ABE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slt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6, $s5, $s4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 t6 = s5&lt;s4?1:0</w:t>
                  </w:r>
                </w:p>
                <w:p w14:paraId="17213B6E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beq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6, $0, SENDSWAP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if (s4&gt;s5) update s4</w:t>
                  </w:r>
                </w:p>
                <w:p w14:paraId="70F1AB79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addi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s4 , $s5,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0</w:t>
                  </w:r>
                </w:p>
                <w:p w14:paraId="024C29DC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addi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4, $t5,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0</w:t>
                  </w:r>
                </w:p>
                <w:p w14:paraId="3EEE9BC9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8250DF"/>
                      <w:sz w:val="20"/>
                      <w:szCs w:val="20"/>
                    </w:rPr>
                    <w:t>SENDSWAP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>:</w:t>
                  </w:r>
                </w:p>
                <w:p w14:paraId="62DB5712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addi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2, $t2,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1</w:t>
                  </w:r>
                </w:p>
                <w:p w14:paraId="13A83159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j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SFOR2</w:t>
                  </w:r>
                </w:p>
                <w:p w14:paraId="3679D4B6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8250DF"/>
                      <w:sz w:val="20"/>
                      <w:szCs w:val="20"/>
                    </w:rPr>
                    <w:t>SENDFOR2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>:</w:t>
                  </w:r>
                </w:p>
                <w:p w14:paraId="7AE2187D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6E7781"/>
                      <w:sz w:val="20"/>
                      <w:szCs w:val="20"/>
                    </w:rPr>
                    <w:t>#swap A[i] and minimum value of A[i:n]</w:t>
                  </w:r>
                </w:p>
                <w:p w14:paraId="4ED27376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sw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s3, ($t4)</w:t>
                  </w:r>
                </w:p>
                <w:p w14:paraId="7AA4600A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sw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s4, ($t3) </w:t>
                  </w:r>
                </w:p>
                <w:p w14:paraId="0F05483C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addi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$t1, $t1,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1</w:t>
                  </w:r>
                </w:p>
                <w:p w14:paraId="58B0EF27" w14:textId="77777777" w:rsidR="00CA5B3A" w:rsidRPr="00440AE8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</w:pP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        </w:t>
                  </w:r>
                  <w:r w:rsidRPr="00440AE8">
                    <w:rPr>
                      <w:rFonts w:ascii="Consolas" w:eastAsia="Times New Roman" w:hAnsi="Consolas" w:cs="Times New Roman"/>
                      <w:color w:val="0550AE"/>
                      <w:sz w:val="20"/>
                      <w:szCs w:val="20"/>
                    </w:rPr>
                    <w:t>j</w:t>
                  </w:r>
                  <w:r w:rsidRPr="00440AE8">
                    <w:rPr>
                      <w:rFonts w:ascii="Consolas" w:eastAsia="Times New Roman" w:hAnsi="Consolas" w:cs="Times New Roman"/>
                      <w:color w:val="24292F"/>
                      <w:sz w:val="20"/>
                      <w:szCs w:val="20"/>
                    </w:rPr>
                    <w:t xml:space="preserve"> SFOR</w:t>
                  </w:r>
                </w:p>
                <w:p w14:paraId="16D37E57" w14:textId="77777777" w:rsidR="00CA5B3A" w:rsidRPr="00CA5B3A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ENDFOR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AA29AE8" w14:textId="77777777" w:rsidR="00CA5B3A" w:rsidRPr="00CA5B3A" w:rsidRDefault="00CA5B3A" w:rsidP="00EE663C">
                  <w:pPr>
                    <w:shd w:val="clear" w:color="auto" w:fill="FFFFFF"/>
                    <w:spacing w:after="0" w:line="260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PRINTARRAY</w:t>
                  </w:r>
                </w:p>
                <w:p w14:paraId="19D674B5" w14:textId="77777777" w:rsidR="00CA5B3A" w:rsidRPr="001B5E21" w:rsidRDefault="00CA5B3A" w:rsidP="00440AE8">
                  <w:pPr>
                    <w:shd w:val="clear" w:color="auto" w:fill="FFFFFF"/>
                    <w:spacing w:after="0" w:line="240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5347F2F5" w14:textId="77777777" w:rsidR="00CA5B3A" w:rsidRPr="00E306F6" w:rsidRDefault="00CA5B3A" w:rsidP="00440AE8">
                  <w:pPr>
                    <w:shd w:val="clear" w:color="auto" w:fill="FFFFFF"/>
                    <w:spacing w:after="0" w:line="240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CA5B3A">
        <w:t>Selection</w:t>
      </w:r>
      <w:r w:rsidR="00CA5B3A">
        <w:rPr>
          <w:lang w:val="vi-VN"/>
        </w:rPr>
        <w:t xml:space="preserve"> sort</w:t>
      </w:r>
      <w:r w:rsidR="00CA5B3A">
        <w:br w:type="page"/>
      </w:r>
    </w:p>
    <w:p w14:paraId="59D71BE1" w14:textId="0D9F3773" w:rsidR="0031005E" w:rsidRDefault="00C87B91" w:rsidP="0031005E">
      <w:pPr>
        <w:pStyle w:val="Heading3"/>
        <w:rPr>
          <w:lang w:val="vi-VN"/>
        </w:rPr>
      </w:pPr>
      <w:r>
        <w:rPr>
          <w:noProof/>
          <w:lang w:val="vi-VN"/>
        </w:rPr>
        <w:lastRenderedPageBreak/>
        <w:pict w14:anchorId="58E329BF">
          <v:shape id="_x0000_s2064" type="#_x0000_t202" style="position:absolute;left:0;text-align:left;margin-left:-4.3pt;margin-top:32.65pt;width:468pt;height:330.05pt;z-index:251666434;mso-position-horizontal-relative:margin;mso-position-vertical-relative:margin" fillcolor="white [3201]" strokecolor="#4472c4 [3204]" strokeweight="2.5pt">
            <v:shadow color="#868686"/>
            <v:textbox style="mso-next-textbox:#_x0000_s2064">
              <w:txbxContent>
                <w:p w14:paraId="46588187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print array    </w:t>
                  </w:r>
                </w:p>
                <w:p w14:paraId="4C6DE272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PRINTARRAY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2E95176A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28B01BD8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inmang</w:t>
                  </w:r>
                </w:p>
                <w:p w14:paraId="0728FB40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A3B6831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64190481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P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2ECEA780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1, $t0 </w:t>
                  </w:r>
                  <w:r w:rsidRPr="0031005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t1&lt;t0?1:0</w:t>
                  </w:r>
                </w:p>
                <w:p w14:paraId="48FC9CC9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, ENDFORP</w:t>
                  </w:r>
                </w:p>
                <w:p w14:paraId="1E17A935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    </w:t>
                  </w:r>
                  <w:r w:rsidRPr="0031005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print Arr[i]</w:t>
                  </w:r>
                </w:p>
                <w:p w14:paraId="0CC31619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($s0)</w:t>
                  </w:r>
                </w:p>
                <w:p w14:paraId="33336745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560D7FA8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t2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5EE735B5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67044D3F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print space</w:t>
                  </w:r>
                </w:p>
                <w:p w14:paraId="2B146AB1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494DC4FE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space</w:t>
                  </w:r>
                </w:p>
                <w:p w14:paraId="478B230F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FCCC7AC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0, $s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2E14E76E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72FF278C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P</w:t>
                  </w:r>
                </w:p>
                <w:p w14:paraId="24097A87" w14:textId="301EE336" w:rsidR="0031005E" w:rsidRPr="001B5E21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P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1AAE4EFC" w14:textId="77777777" w:rsidR="0031005E" w:rsidRPr="00E306F6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31005E">
        <w:rPr>
          <w:lang w:val="vi-VN"/>
        </w:rPr>
        <w:t>In mảng sau khi sắp xếp</w:t>
      </w:r>
    </w:p>
    <w:p w14:paraId="6B070E51" w14:textId="16928258" w:rsidR="0031005E" w:rsidRPr="0031005E" w:rsidRDefault="0031005E" w:rsidP="0031005E">
      <w:pPr>
        <w:rPr>
          <w:lang w:val="vi-VN"/>
        </w:rPr>
      </w:pPr>
    </w:p>
    <w:p w14:paraId="13877829" w14:textId="508268B7" w:rsidR="00DB7DFC" w:rsidRDefault="00DB7DFC" w:rsidP="00317C13">
      <w:pPr>
        <w:pStyle w:val="Heading2"/>
        <w:rPr>
          <w:lang w:val="vi-VN"/>
        </w:rPr>
      </w:pPr>
      <w:r w:rsidRPr="00317C13">
        <w:t>Kết</w:t>
      </w:r>
      <w:r w:rsidRPr="001B5E21">
        <w:rPr>
          <w:lang w:val="vi-VN"/>
        </w:rPr>
        <w:t xml:space="preserve"> quả thực hiện chương trình</w:t>
      </w:r>
    </w:p>
    <w:p w14:paraId="177DB75C" w14:textId="2F5804A1" w:rsidR="00910D52" w:rsidRPr="00910D52" w:rsidRDefault="00910D52" w:rsidP="00910D52">
      <w:pPr>
        <w:pStyle w:val="Heading3"/>
        <w:rPr>
          <w:lang w:val="vi-VN"/>
        </w:rPr>
      </w:pPr>
      <w:r>
        <w:rPr>
          <w:lang w:val="vi-VN"/>
        </w:rPr>
        <w:t>Thực hiện nhập n</w:t>
      </w:r>
    </w:p>
    <w:p w14:paraId="063D9895" w14:textId="01AA4E8C" w:rsidR="00910D52" w:rsidRDefault="0031005E" w:rsidP="00910D52">
      <w:pPr>
        <w:keepNext/>
        <w:jc w:val="center"/>
      </w:pPr>
      <w:r w:rsidRPr="0031005E">
        <w:rPr>
          <w:noProof/>
        </w:rPr>
        <w:drawing>
          <wp:inline distT="0" distB="0" distL="0" distR="0" wp14:anchorId="7D940C46" wp14:editId="464684A2">
            <wp:extent cx="3772227" cy="518205"/>
            <wp:effectExtent l="19050" t="1905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2227" cy="5182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C547E5" w14:textId="47F45257" w:rsidR="00910D52" w:rsidRDefault="00910D52" w:rsidP="00910D52">
      <w:pPr>
        <w:pStyle w:val="Caption"/>
        <w:jc w:val="center"/>
        <w:rPr>
          <w:lang w:val="vi-VN"/>
        </w:rPr>
      </w:pPr>
      <w:r>
        <w:t xml:space="preserve">Hình </w:t>
      </w:r>
      <w:r w:rsidR="00C87B91">
        <w:fldChar w:fldCharType="begin"/>
      </w:r>
      <w:r w:rsidR="00C87B91">
        <w:instrText xml:space="preserve"> STYLEREF 1 \s </w:instrText>
      </w:r>
      <w:r w:rsidR="00C87B91">
        <w:fldChar w:fldCharType="separate"/>
      </w:r>
      <w:r w:rsidR="007C26F0">
        <w:rPr>
          <w:noProof/>
        </w:rPr>
        <w:t>2</w:t>
      </w:r>
      <w:r w:rsidR="00C87B91">
        <w:rPr>
          <w:noProof/>
        </w:rPr>
        <w:fldChar w:fldCharType="end"/>
      </w:r>
      <w:r w:rsidR="007F756A">
        <w:noBreakHyphen/>
      </w:r>
      <w:r w:rsidR="00C87B91">
        <w:fldChar w:fldCharType="begin"/>
      </w:r>
      <w:r w:rsidR="00C87B91">
        <w:instrText xml:space="preserve"> SEQ Hình \* ARABIC \s 1 </w:instrText>
      </w:r>
      <w:r w:rsidR="00C87B91">
        <w:fldChar w:fldCharType="separate"/>
      </w:r>
      <w:r w:rsidR="007C26F0">
        <w:rPr>
          <w:noProof/>
        </w:rPr>
        <w:t>1</w:t>
      </w:r>
      <w:r w:rsidR="00C87B91">
        <w:rPr>
          <w:noProof/>
        </w:rPr>
        <w:fldChar w:fldCharType="end"/>
      </w:r>
      <w:r>
        <w:rPr>
          <w:lang w:val="vi-VN"/>
        </w:rPr>
        <w:t xml:space="preserve">. Kết quả thực hiện chương trình </w:t>
      </w:r>
      <w:r w:rsidR="00745769">
        <w:rPr>
          <w:lang w:val="vi-VN"/>
        </w:rPr>
        <w:t>(</w:t>
      </w:r>
      <w:r>
        <w:rPr>
          <w:lang w:val="vi-VN"/>
        </w:rPr>
        <w:t xml:space="preserve">nhập </w:t>
      </w:r>
      <w:r w:rsidR="00745769">
        <w:rPr>
          <w:lang w:val="vi-VN"/>
        </w:rPr>
        <w:t>n)</w:t>
      </w:r>
    </w:p>
    <w:p w14:paraId="70BE3541" w14:textId="236F7E88" w:rsidR="00910D52" w:rsidRDefault="00681979" w:rsidP="00910D52">
      <w:pPr>
        <w:rPr>
          <w:lang w:val="vi-VN"/>
        </w:rPr>
      </w:pPr>
      <w:r>
        <w:rPr>
          <w:lang w:val="vi-VN"/>
        </w:rPr>
        <w:t>Chương trình chạy đúng với mong muốn, thỏa yêu cầu bài toán đặt ra</w:t>
      </w:r>
      <w:r w:rsidR="00745769">
        <w:rPr>
          <w:lang w:val="vi-VN"/>
        </w:rPr>
        <w:t xml:space="preserve"> (0 &lt; n </w:t>
      </w:r>
      <m:oMath>
        <m:r>
          <w:rPr>
            <w:rFonts w:ascii="Cambria Math" w:hAnsi="Cambria Math"/>
            <w:lang w:val="vi-VN"/>
          </w:rPr>
          <m:t>≤100</m:t>
        </m:r>
      </m:oMath>
      <w:r w:rsidR="00745769">
        <w:rPr>
          <w:lang w:val="vi-VN"/>
        </w:rPr>
        <w:t>)</w:t>
      </w:r>
      <w:r>
        <w:rPr>
          <w:lang w:val="vi-VN"/>
        </w:rPr>
        <w:t>.</w:t>
      </w:r>
    </w:p>
    <w:p w14:paraId="58A2CCDE" w14:textId="77777777" w:rsidR="0031005E" w:rsidRDefault="0031005E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lang w:val="vi-VN"/>
        </w:rPr>
      </w:pPr>
      <w:r>
        <w:rPr>
          <w:lang w:val="vi-VN"/>
        </w:rPr>
        <w:br w:type="page"/>
      </w:r>
    </w:p>
    <w:p w14:paraId="4401CDFE" w14:textId="676CEBE6" w:rsidR="00681979" w:rsidRDefault="00681979" w:rsidP="00681979">
      <w:pPr>
        <w:pStyle w:val="Heading3"/>
        <w:rPr>
          <w:lang w:val="vi-VN"/>
        </w:rPr>
      </w:pPr>
      <w:r>
        <w:rPr>
          <w:lang w:val="vi-VN"/>
        </w:rPr>
        <w:lastRenderedPageBreak/>
        <w:t>Thực hiện n</w:t>
      </w:r>
      <w:r w:rsidRPr="00DB7DFC">
        <w:rPr>
          <w:lang w:val="vi-VN"/>
        </w:rPr>
        <w:t>hập</w:t>
      </w:r>
      <w:r>
        <w:rPr>
          <w:lang w:val="vi-VN"/>
        </w:rPr>
        <w:t xml:space="preserve"> giá trị cho từng phần tử trong mảng</w:t>
      </w:r>
    </w:p>
    <w:p w14:paraId="0755B947" w14:textId="4C55D5CA" w:rsidR="00745769" w:rsidRDefault="003A599A" w:rsidP="00C02648">
      <w:pPr>
        <w:keepNext/>
        <w:jc w:val="center"/>
      </w:pPr>
      <w:r w:rsidRPr="003A599A">
        <w:rPr>
          <w:noProof/>
        </w:rPr>
        <w:drawing>
          <wp:inline distT="0" distB="0" distL="0" distR="0" wp14:anchorId="2E197E15" wp14:editId="7837E45C">
            <wp:extent cx="2393950" cy="1158240"/>
            <wp:effectExtent l="19050" t="19050" r="6350" b="381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12"/>
                    <a:srcRect r="15999"/>
                    <a:stretch/>
                  </pic:blipFill>
                  <pic:spPr bwMode="auto">
                    <a:xfrm>
                      <a:off x="0" y="0"/>
                      <a:ext cx="2394157" cy="11583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17D94" w14:textId="79390DB4" w:rsidR="00745769" w:rsidRDefault="00745769" w:rsidP="00745769">
      <w:pPr>
        <w:pStyle w:val="Caption"/>
        <w:jc w:val="center"/>
        <w:rPr>
          <w:lang w:val="vi-VN"/>
        </w:rPr>
      </w:pPr>
      <w:r>
        <w:t xml:space="preserve">Hình </w:t>
      </w:r>
      <w:r w:rsidR="00C87B91">
        <w:fldChar w:fldCharType="begin"/>
      </w:r>
      <w:r w:rsidR="00C87B91">
        <w:instrText xml:space="preserve"> STYLEREF 1 \s </w:instrText>
      </w:r>
      <w:r w:rsidR="00C87B91">
        <w:fldChar w:fldCharType="separate"/>
      </w:r>
      <w:r w:rsidR="007C26F0">
        <w:rPr>
          <w:noProof/>
        </w:rPr>
        <w:t>2</w:t>
      </w:r>
      <w:r w:rsidR="00C87B91">
        <w:rPr>
          <w:noProof/>
        </w:rPr>
        <w:fldChar w:fldCharType="end"/>
      </w:r>
      <w:r w:rsidR="007F756A">
        <w:noBreakHyphen/>
      </w:r>
      <w:r w:rsidR="00C87B91">
        <w:fldChar w:fldCharType="begin"/>
      </w:r>
      <w:r w:rsidR="00C87B91">
        <w:instrText xml:space="preserve"> SEQ Hình \* ARABIC \s 1 </w:instrText>
      </w:r>
      <w:r w:rsidR="00C87B91">
        <w:fldChar w:fldCharType="separate"/>
      </w:r>
      <w:r w:rsidR="007C26F0">
        <w:rPr>
          <w:noProof/>
        </w:rPr>
        <w:t>2</w:t>
      </w:r>
      <w:r w:rsidR="00C87B91">
        <w:rPr>
          <w:noProof/>
        </w:rPr>
        <w:fldChar w:fldCharType="end"/>
      </w:r>
      <w:r>
        <w:t xml:space="preserve"> Kết</w:t>
      </w:r>
      <w:r>
        <w:rPr>
          <w:lang w:val="vi-VN"/>
        </w:rPr>
        <w:t xml:space="preserve"> quả thực hiện chương trình (Nhập từng phần tử trong mảng)</w:t>
      </w:r>
    </w:p>
    <w:p w14:paraId="3CBE6AC0" w14:textId="4871E4F4" w:rsidR="00317C13" w:rsidRPr="00317C13" w:rsidRDefault="00317C13" w:rsidP="00317C13">
      <w:pPr>
        <w:rPr>
          <w:lang w:val="vi-VN"/>
        </w:rPr>
      </w:pPr>
      <w:r>
        <w:rPr>
          <w:lang w:val="vi-VN"/>
        </w:rPr>
        <w:t xml:space="preserve">Chương trình chạy đúng với mong muốn, thỏa yêu cầu bài toán đặt ra (A[i] &gt; 0 </w:t>
      </w:r>
      <m:oMath>
        <m:r>
          <w:rPr>
            <w:rFonts w:ascii="Cambria Math" w:hAnsi="Cambria Math"/>
            <w:lang w:val="vi-VN"/>
          </w:rPr>
          <m:t>∀ i ∈n)</m:t>
        </m:r>
      </m:oMath>
      <w:r>
        <w:rPr>
          <w:lang w:val="vi-VN"/>
        </w:rPr>
        <w:t>.</w:t>
      </w:r>
    </w:p>
    <w:p w14:paraId="1421E817" w14:textId="6D1EE24E" w:rsidR="00317C13" w:rsidRDefault="00317C13" w:rsidP="00317C13">
      <w:pPr>
        <w:pStyle w:val="Heading3"/>
        <w:rPr>
          <w:lang w:val="vi-VN"/>
        </w:rPr>
      </w:pPr>
      <w:r>
        <w:rPr>
          <w:lang w:val="vi-VN"/>
        </w:rPr>
        <w:t xml:space="preserve">Thực hiện </w:t>
      </w:r>
      <w:r w:rsidR="003A599A">
        <w:rPr>
          <w:lang w:val="vi-VN"/>
        </w:rPr>
        <w:t>lựa chọn thuật toán sắp xếp</w:t>
      </w:r>
      <w:r>
        <w:rPr>
          <w:lang w:val="vi-VN"/>
        </w:rPr>
        <w:t>.</w:t>
      </w:r>
    </w:p>
    <w:p w14:paraId="782B59C5" w14:textId="13F791D5" w:rsidR="00317C13" w:rsidRDefault="00A62CDE" w:rsidP="00C02648">
      <w:pPr>
        <w:keepNext/>
        <w:jc w:val="center"/>
      </w:pPr>
      <w:r w:rsidRPr="00A62CDE">
        <w:rPr>
          <w:noProof/>
          <w:lang w:val="vi-VN"/>
        </w:rPr>
        <w:drawing>
          <wp:inline distT="0" distB="0" distL="0" distR="0" wp14:anchorId="6ACB81B9" wp14:editId="3CDC01DA">
            <wp:extent cx="2368550" cy="807720"/>
            <wp:effectExtent l="19050" t="1905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3"/>
                    <a:srcRect r="4944"/>
                    <a:stretch/>
                  </pic:blipFill>
                  <pic:spPr bwMode="auto">
                    <a:xfrm>
                      <a:off x="0" y="0"/>
                      <a:ext cx="2368755" cy="8077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9782F" w14:textId="0947C5C5" w:rsidR="00317C13" w:rsidRDefault="00317C13" w:rsidP="00317C13">
      <w:pPr>
        <w:pStyle w:val="Caption"/>
        <w:jc w:val="center"/>
        <w:rPr>
          <w:lang w:val="vi-VN"/>
        </w:rPr>
      </w:pPr>
      <w:r>
        <w:t xml:space="preserve">Hình </w:t>
      </w:r>
      <w:r w:rsidR="00C87B91">
        <w:fldChar w:fldCharType="begin"/>
      </w:r>
      <w:r w:rsidR="00C87B91">
        <w:instrText xml:space="preserve"> STYLEREF 1 \s </w:instrText>
      </w:r>
      <w:r w:rsidR="00C87B91">
        <w:fldChar w:fldCharType="separate"/>
      </w:r>
      <w:r w:rsidR="007C26F0">
        <w:rPr>
          <w:noProof/>
        </w:rPr>
        <w:t>2</w:t>
      </w:r>
      <w:r w:rsidR="00C87B91">
        <w:rPr>
          <w:noProof/>
        </w:rPr>
        <w:fldChar w:fldCharType="end"/>
      </w:r>
      <w:r w:rsidR="007F756A">
        <w:noBreakHyphen/>
      </w:r>
      <w:r w:rsidR="00C87B91">
        <w:fldChar w:fldCharType="begin"/>
      </w:r>
      <w:r w:rsidR="00C87B91">
        <w:instrText xml:space="preserve"> SEQ Hình \* ARABIC \s 1 </w:instrText>
      </w:r>
      <w:r w:rsidR="00C87B91">
        <w:fldChar w:fldCharType="separate"/>
      </w:r>
      <w:r w:rsidR="007C26F0">
        <w:rPr>
          <w:noProof/>
        </w:rPr>
        <w:t>3</w:t>
      </w:r>
      <w:r w:rsidR="00C87B91">
        <w:rPr>
          <w:noProof/>
        </w:rPr>
        <w:fldChar w:fldCharType="end"/>
      </w:r>
      <w:r>
        <w:rPr>
          <w:lang w:val="vi-VN"/>
        </w:rPr>
        <w:t xml:space="preserve"> </w:t>
      </w:r>
      <w:r w:rsidR="003A599A">
        <w:rPr>
          <w:lang w:val="vi-VN"/>
        </w:rPr>
        <w:t>chương trình in ra thông báo lựa chọn</w:t>
      </w:r>
    </w:p>
    <w:p w14:paraId="713CC574" w14:textId="78F3DDA5" w:rsidR="00681979" w:rsidRDefault="00A62CDE" w:rsidP="00681979">
      <w:pPr>
        <w:rPr>
          <w:lang w:val="vi-VN"/>
        </w:rPr>
      </w:pPr>
      <w:r>
        <w:rPr>
          <w:lang w:val="vi-VN"/>
        </w:rPr>
        <w:t>Chươn trình in ra thông báo lựa chọn (nhập 1, lựa chọn thuật toán bubble sort)</w:t>
      </w:r>
    </w:p>
    <w:p w14:paraId="3E8AF80E" w14:textId="6668FD22" w:rsidR="00A62CDE" w:rsidRDefault="00A62CDE" w:rsidP="00A62CDE">
      <w:pPr>
        <w:pStyle w:val="Heading3"/>
        <w:rPr>
          <w:lang w:val="vi-VN"/>
        </w:rPr>
      </w:pPr>
      <w:r>
        <w:rPr>
          <w:lang w:val="vi-VN"/>
        </w:rPr>
        <w:t>Chương trình in mảng kết quả ra màn hình.</w:t>
      </w:r>
    </w:p>
    <w:p w14:paraId="68FFD897" w14:textId="77777777" w:rsidR="00A62CDE" w:rsidRDefault="00A62CDE" w:rsidP="00A62CDE">
      <w:pPr>
        <w:keepNext/>
        <w:jc w:val="center"/>
      </w:pPr>
      <w:r w:rsidRPr="00A62CDE">
        <w:rPr>
          <w:noProof/>
          <w:lang w:val="vi-VN"/>
        </w:rPr>
        <w:drawing>
          <wp:inline distT="0" distB="0" distL="0" distR="0" wp14:anchorId="2F103276" wp14:editId="38532AF8">
            <wp:extent cx="2073910" cy="388620"/>
            <wp:effectExtent l="19050" t="1905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 rotWithShape="1">
                    <a:blip r:embed="rId14"/>
                    <a:srcRect r="16256"/>
                    <a:stretch/>
                  </pic:blipFill>
                  <pic:spPr bwMode="auto">
                    <a:xfrm>
                      <a:off x="0" y="0"/>
                      <a:ext cx="2074091" cy="3886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C3FF61" w14:textId="46D32DEF" w:rsidR="00A62CDE" w:rsidRDefault="00A62CDE" w:rsidP="00A62CDE">
      <w:pPr>
        <w:pStyle w:val="Caption"/>
        <w:jc w:val="center"/>
        <w:rPr>
          <w:lang w:val="vi-VN"/>
        </w:rPr>
      </w:pPr>
      <w:r>
        <w:t xml:space="preserve">Hình </w:t>
      </w:r>
      <w:r w:rsidR="00C87B91">
        <w:fldChar w:fldCharType="begin"/>
      </w:r>
      <w:r w:rsidR="00C87B91">
        <w:instrText xml:space="preserve"> STYLEREF 1 \s </w:instrText>
      </w:r>
      <w:r w:rsidR="00C87B91">
        <w:fldChar w:fldCharType="separate"/>
      </w:r>
      <w:r w:rsidR="007C26F0">
        <w:rPr>
          <w:noProof/>
        </w:rPr>
        <w:t>2</w:t>
      </w:r>
      <w:r w:rsidR="00C87B91">
        <w:rPr>
          <w:noProof/>
        </w:rPr>
        <w:fldChar w:fldCharType="end"/>
      </w:r>
      <w:r w:rsidR="007F756A">
        <w:noBreakHyphen/>
      </w:r>
      <w:r w:rsidR="00C87B91">
        <w:fldChar w:fldCharType="begin"/>
      </w:r>
      <w:r w:rsidR="00C87B91">
        <w:instrText xml:space="preserve"> SEQ Hình \* ARAB</w:instrText>
      </w:r>
      <w:r w:rsidR="00C87B91">
        <w:instrText xml:space="preserve">IC \s 1 </w:instrText>
      </w:r>
      <w:r w:rsidR="00C87B91">
        <w:fldChar w:fldCharType="separate"/>
      </w:r>
      <w:r w:rsidR="007C26F0">
        <w:rPr>
          <w:noProof/>
        </w:rPr>
        <w:t>4</w:t>
      </w:r>
      <w:r w:rsidR="00C87B91">
        <w:rPr>
          <w:noProof/>
        </w:rPr>
        <w:fldChar w:fldCharType="end"/>
      </w:r>
      <w:r>
        <w:rPr>
          <w:lang w:val="vi-VN"/>
        </w:rPr>
        <w:t xml:space="preserve"> chương trình in mảng đã sắp xép ra màn hình</w:t>
      </w:r>
    </w:p>
    <w:p w14:paraId="1244D039" w14:textId="7E8CD606" w:rsidR="00A62CDE" w:rsidRDefault="00A62CDE" w:rsidP="007F756A">
      <w:pPr>
        <w:pStyle w:val="Heading3"/>
        <w:rPr>
          <w:lang w:val="vi-VN"/>
        </w:rPr>
      </w:pPr>
      <w:r>
        <w:rPr>
          <w:lang w:val="vi-VN"/>
        </w:rPr>
        <w:t>Thực hiện tương tự</w:t>
      </w:r>
      <w:r w:rsidR="007F756A">
        <w:rPr>
          <w:lang w:val="vi-VN"/>
        </w:rPr>
        <w:t xml:space="preserve"> với các mảng khác nhau và</w:t>
      </w:r>
      <w:r>
        <w:rPr>
          <w:lang w:val="vi-VN"/>
        </w:rPr>
        <w:t xml:space="preserve"> lần lượt chọn 2, 3 và -1</w:t>
      </w:r>
    </w:p>
    <w:p w14:paraId="03FDFEAF" w14:textId="77777777" w:rsidR="007F756A" w:rsidRDefault="007F756A" w:rsidP="007F756A">
      <w:pPr>
        <w:keepNext/>
        <w:jc w:val="center"/>
      </w:pPr>
      <w:r w:rsidRPr="007F756A">
        <w:rPr>
          <w:noProof/>
          <w:lang w:val="vi-VN"/>
        </w:rPr>
        <w:drawing>
          <wp:inline distT="0" distB="0" distL="0" distR="0" wp14:anchorId="2C7C7F6E" wp14:editId="7175AF95">
            <wp:extent cx="1869017" cy="506095"/>
            <wp:effectExtent l="19050" t="19050" r="0" b="8255"/>
            <wp:docPr id="5" name="Picture 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low confidence"/>
                    <pic:cNvPicPr/>
                  </pic:nvPicPr>
                  <pic:blipFill rotWithShape="1">
                    <a:blip r:embed="rId15"/>
                    <a:srcRect t="10138"/>
                    <a:stretch/>
                  </pic:blipFill>
                  <pic:spPr bwMode="auto">
                    <a:xfrm>
                      <a:off x="0" y="0"/>
                      <a:ext cx="1873529" cy="5073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FB8C14" w14:textId="283534F0" w:rsidR="007F756A" w:rsidRDefault="007F756A" w:rsidP="007F756A">
      <w:pPr>
        <w:pStyle w:val="Caption"/>
        <w:jc w:val="center"/>
        <w:rPr>
          <w:lang w:val="vi-VN"/>
        </w:rPr>
      </w:pPr>
      <w:r>
        <w:t xml:space="preserve">Hình </w:t>
      </w:r>
      <w:r w:rsidR="00C87B91">
        <w:fldChar w:fldCharType="begin"/>
      </w:r>
      <w:r w:rsidR="00C87B91">
        <w:instrText xml:space="preserve"> STYLEREF 1 \s </w:instrText>
      </w:r>
      <w:r w:rsidR="00C87B91">
        <w:fldChar w:fldCharType="separate"/>
      </w:r>
      <w:r w:rsidR="007C26F0">
        <w:rPr>
          <w:noProof/>
        </w:rPr>
        <w:t>2</w:t>
      </w:r>
      <w:r w:rsidR="00C87B91">
        <w:rPr>
          <w:noProof/>
        </w:rPr>
        <w:fldChar w:fldCharType="end"/>
      </w:r>
      <w:r>
        <w:noBreakHyphen/>
      </w:r>
      <w:r w:rsidR="00C87B91">
        <w:fldChar w:fldCharType="begin"/>
      </w:r>
      <w:r w:rsidR="00C87B91">
        <w:instrText xml:space="preserve"> SEQ Hình \* ARABIC \s 1 </w:instrText>
      </w:r>
      <w:r w:rsidR="00C87B91">
        <w:fldChar w:fldCharType="separate"/>
      </w:r>
      <w:r w:rsidR="007C26F0">
        <w:rPr>
          <w:noProof/>
        </w:rPr>
        <w:t>5</w:t>
      </w:r>
      <w:r w:rsidR="00C87B91">
        <w:rPr>
          <w:noProof/>
        </w:rPr>
        <w:fldChar w:fldCharType="end"/>
      </w:r>
      <w:r>
        <w:rPr>
          <w:lang w:val="vi-VN"/>
        </w:rPr>
        <w:t xml:space="preserve"> in mảng đã sắp xếp ra màn hình khi lựa chọn insertion sort</w:t>
      </w:r>
    </w:p>
    <w:p w14:paraId="3A044382" w14:textId="77777777" w:rsidR="007F756A" w:rsidRDefault="007F756A" w:rsidP="007F756A">
      <w:pPr>
        <w:keepNext/>
        <w:jc w:val="center"/>
      </w:pPr>
      <w:r w:rsidRPr="007F756A">
        <w:rPr>
          <w:noProof/>
          <w:lang w:val="vi-VN"/>
        </w:rPr>
        <w:drawing>
          <wp:inline distT="0" distB="0" distL="0" distR="0" wp14:anchorId="18E7EA42" wp14:editId="4A01E886">
            <wp:extent cx="1874682" cy="426757"/>
            <wp:effectExtent l="19050" t="19050" r="0" b="0"/>
            <wp:docPr id="6" name="Picture 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4267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178329" w14:textId="1B2079A8" w:rsidR="007F756A" w:rsidRDefault="007F756A" w:rsidP="007F756A">
      <w:pPr>
        <w:pStyle w:val="Caption"/>
        <w:jc w:val="center"/>
        <w:rPr>
          <w:lang w:val="vi-VN"/>
        </w:rPr>
      </w:pPr>
      <w:r>
        <w:t xml:space="preserve">Hình </w:t>
      </w:r>
      <w:r w:rsidR="00C87B91">
        <w:fldChar w:fldCharType="begin"/>
      </w:r>
      <w:r w:rsidR="00C87B91">
        <w:instrText xml:space="preserve"> STYLEREF 1 \s </w:instrText>
      </w:r>
      <w:r w:rsidR="00C87B91">
        <w:fldChar w:fldCharType="separate"/>
      </w:r>
      <w:r w:rsidR="007C26F0">
        <w:rPr>
          <w:noProof/>
        </w:rPr>
        <w:t>2</w:t>
      </w:r>
      <w:r w:rsidR="00C87B91">
        <w:rPr>
          <w:noProof/>
        </w:rPr>
        <w:fldChar w:fldCharType="end"/>
      </w:r>
      <w:r>
        <w:noBreakHyphen/>
      </w:r>
      <w:r w:rsidR="00C87B91">
        <w:fldChar w:fldCharType="begin"/>
      </w:r>
      <w:r w:rsidR="00C87B91">
        <w:instrText xml:space="preserve"> SEQ Hình \* ARABIC \s 1 </w:instrText>
      </w:r>
      <w:r w:rsidR="00C87B91">
        <w:fldChar w:fldCharType="separate"/>
      </w:r>
      <w:r w:rsidR="007C26F0">
        <w:rPr>
          <w:noProof/>
        </w:rPr>
        <w:t>6</w:t>
      </w:r>
      <w:r w:rsidR="00C87B91">
        <w:rPr>
          <w:noProof/>
        </w:rPr>
        <w:fldChar w:fldCharType="end"/>
      </w:r>
      <w:r>
        <w:rPr>
          <w:lang w:val="vi-VN"/>
        </w:rPr>
        <w:t xml:space="preserve"> in mảng đã sắp xếp ra màn hình khi lựa chọn selection sort</w:t>
      </w:r>
    </w:p>
    <w:p w14:paraId="4AED8935" w14:textId="77777777" w:rsidR="007F756A" w:rsidRDefault="007F756A" w:rsidP="007F756A">
      <w:pPr>
        <w:keepNext/>
        <w:jc w:val="center"/>
      </w:pPr>
      <w:r w:rsidRPr="007F756A">
        <w:rPr>
          <w:noProof/>
          <w:lang w:val="vi-VN"/>
        </w:rPr>
        <w:drawing>
          <wp:inline distT="0" distB="0" distL="0" distR="0" wp14:anchorId="2F809AD7" wp14:editId="6E517F7E">
            <wp:extent cx="1851820" cy="548688"/>
            <wp:effectExtent l="19050" t="19050" r="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51820" cy="5486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B10D19" w14:textId="7190C40A" w:rsidR="007F756A" w:rsidRDefault="007F756A" w:rsidP="007F756A">
      <w:pPr>
        <w:pStyle w:val="Caption"/>
        <w:jc w:val="center"/>
        <w:rPr>
          <w:lang w:val="vi-VN"/>
        </w:rPr>
      </w:pPr>
      <w:r>
        <w:t xml:space="preserve">Hình </w:t>
      </w:r>
      <w:r w:rsidR="00C87B91">
        <w:fldChar w:fldCharType="begin"/>
      </w:r>
      <w:r w:rsidR="00C87B91">
        <w:instrText xml:space="preserve"> STYLEREF 1 \s </w:instrText>
      </w:r>
      <w:r w:rsidR="00C87B91">
        <w:fldChar w:fldCharType="separate"/>
      </w:r>
      <w:r w:rsidR="007C26F0">
        <w:rPr>
          <w:noProof/>
        </w:rPr>
        <w:t>2</w:t>
      </w:r>
      <w:r w:rsidR="00C87B91">
        <w:rPr>
          <w:noProof/>
        </w:rPr>
        <w:fldChar w:fldCharType="end"/>
      </w:r>
      <w:r>
        <w:noBreakHyphen/>
      </w:r>
      <w:r w:rsidR="00C87B91">
        <w:fldChar w:fldCharType="begin"/>
      </w:r>
      <w:r w:rsidR="00C87B91">
        <w:instrText xml:space="preserve"> SEQ Hình \* ARABIC \s 1 </w:instrText>
      </w:r>
      <w:r w:rsidR="00C87B91">
        <w:fldChar w:fldCharType="separate"/>
      </w:r>
      <w:r w:rsidR="007C26F0">
        <w:rPr>
          <w:noProof/>
        </w:rPr>
        <w:t>7</w:t>
      </w:r>
      <w:r w:rsidR="00C87B91">
        <w:rPr>
          <w:noProof/>
        </w:rPr>
        <w:fldChar w:fldCharType="end"/>
      </w:r>
      <w:r>
        <w:rPr>
          <w:lang w:val="vi-VN"/>
        </w:rPr>
        <w:t xml:space="preserve"> in mảng đã sắp xếp khi nhập -1 (selection sort mặc định)</w:t>
      </w:r>
    </w:p>
    <w:p w14:paraId="1D3681C6" w14:textId="3CA1C3AC" w:rsidR="00DB7DFC" w:rsidRDefault="00DB7DFC" w:rsidP="00DB7DFC">
      <w:pPr>
        <w:rPr>
          <w:lang w:val="vi-VN"/>
        </w:rPr>
      </w:pPr>
      <w:r w:rsidRPr="00DB7DFC">
        <w:rPr>
          <w:b/>
          <w:bCs/>
          <w:u w:val="single"/>
          <w:lang w:val="vi-VN"/>
        </w:rPr>
        <w:t>Kết luận:</w:t>
      </w:r>
      <w:r>
        <w:rPr>
          <w:lang w:val="vi-VN"/>
        </w:rPr>
        <w:t xml:space="preserve"> Chương trình trên chạy đúng với dự đoán, thỏa yêu </w:t>
      </w:r>
      <w:r w:rsidR="002E000A">
        <w:rPr>
          <w:lang w:val="vi-VN"/>
        </w:rPr>
        <w:t xml:space="preserve">chương trình </w:t>
      </w:r>
      <w:r>
        <w:rPr>
          <w:lang w:val="vi-VN"/>
        </w:rPr>
        <w:t>(*) đặt ra.</w:t>
      </w:r>
    </w:p>
    <w:p w14:paraId="4E1FC462" w14:textId="6E0E2782" w:rsidR="00DB7DFC" w:rsidRDefault="00C42563" w:rsidP="00C42563">
      <w:pPr>
        <w:pStyle w:val="Heading1"/>
        <w:rPr>
          <w:lang w:val="vi-VN"/>
        </w:rPr>
      </w:pPr>
      <w:r>
        <w:rPr>
          <w:lang w:val="vi-VN"/>
        </w:rPr>
        <w:lastRenderedPageBreak/>
        <w:t>Bài nộp</w:t>
      </w:r>
    </w:p>
    <w:p w14:paraId="300E9978" w14:textId="2D664875" w:rsidR="00C42563" w:rsidRDefault="00C42563" w:rsidP="00C42563">
      <w:pPr>
        <w:rPr>
          <w:lang w:val="vi-VN"/>
        </w:rPr>
      </w:pPr>
      <w:r>
        <w:rPr>
          <w:lang w:val="vi-VN"/>
        </w:rPr>
        <w:t xml:space="preserve">Bài nộp gồm 2 file, 1 file báo cáo </w:t>
      </w:r>
      <w:r w:rsidR="00317C13">
        <w:rPr>
          <w:lang w:val="vi-VN"/>
        </w:rPr>
        <w:t>.</w:t>
      </w:r>
      <w:r>
        <w:rPr>
          <w:lang w:val="vi-VN"/>
        </w:rPr>
        <w:t xml:space="preserve">pdf và 1 file </w:t>
      </w:r>
      <w:r w:rsidR="00317C13">
        <w:rPr>
          <w:lang w:val="vi-VN"/>
        </w:rPr>
        <w:t>.</w:t>
      </w:r>
      <w:r>
        <w:rPr>
          <w:lang w:val="vi-VN"/>
        </w:rPr>
        <w:t>zip gồm tất cả các file liên quan</w:t>
      </w:r>
      <w:r w:rsidR="00317C13">
        <w:rPr>
          <w:lang w:val="vi-VN"/>
        </w:rPr>
        <w:t xml:space="preserve"> đến bài thực hành (</w:t>
      </w:r>
      <w:r w:rsidR="002E000A">
        <w:rPr>
          <w:lang w:val="vi-VN"/>
        </w:rPr>
        <w:t>LAB5</w:t>
      </w:r>
      <w:r w:rsidR="00317C13">
        <w:rPr>
          <w:lang w:val="vi-VN"/>
        </w:rPr>
        <w:t>)</w:t>
      </w:r>
    </w:p>
    <w:p w14:paraId="0E4E35EE" w14:textId="313E4B0E" w:rsidR="00C42563" w:rsidRPr="00C42563" w:rsidRDefault="00C42563" w:rsidP="00C42563">
      <w:pPr>
        <w:rPr>
          <w:lang w:val="vi-VN"/>
        </w:rPr>
      </w:pPr>
      <w:r>
        <w:rPr>
          <w:lang w:val="vi-VN"/>
        </w:rPr>
        <w:t xml:space="preserve">Toàn bộ file nguồn được lưu trữ trên github, github </w:t>
      </w:r>
      <w:r w:rsidR="002A0481">
        <w:rPr>
          <w:lang w:val="vi-VN"/>
        </w:rPr>
        <w:t xml:space="preserve">link: </w:t>
      </w:r>
      <w:hyperlink r:id="rId18" w:history="1">
        <w:r w:rsidR="002A0481" w:rsidRPr="002A0481">
          <w:rPr>
            <w:rStyle w:val="Hyperlink"/>
            <w:lang w:val="vi-VN"/>
          </w:rPr>
          <w:t>Click here</w:t>
        </w:r>
      </w:hyperlink>
    </w:p>
    <w:p w14:paraId="08129CAC" w14:textId="0C740DE9" w:rsidR="0084566B" w:rsidRPr="0084566B" w:rsidRDefault="0084566B" w:rsidP="00CC4EDC">
      <w:pPr>
        <w:rPr>
          <w:color w:val="FF0000"/>
          <w:sz w:val="28"/>
          <w:szCs w:val="24"/>
        </w:rPr>
      </w:pPr>
    </w:p>
    <w:sectPr w:rsidR="0084566B" w:rsidRPr="0084566B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A077D4" w14:textId="77777777" w:rsidR="00C87B91" w:rsidRDefault="00C87B91" w:rsidP="00A12C02">
      <w:pPr>
        <w:spacing w:after="0" w:line="240" w:lineRule="auto"/>
      </w:pPr>
      <w:r>
        <w:separator/>
      </w:r>
    </w:p>
  </w:endnote>
  <w:endnote w:type="continuationSeparator" w:id="0">
    <w:p w14:paraId="4F41E620" w14:textId="77777777" w:rsidR="00C87B91" w:rsidRDefault="00C87B91" w:rsidP="00A12C02">
      <w:pPr>
        <w:spacing w:after="0" w:line="240" w:lineRule="auto"/>
      </w:pPr>
      <w:r>
        <w:continuationSeparator/>
      </w:r>
    </w:p>
  </w:endnote>
  <w:endnote w:type="continuationNotice" w:id="1">
    <w:p w14:paraId="0A467145" w14:textId="77777777" w:rsidR="00C87B91" w:rsidRDefault="00C87B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2101C13C" w:rsidR="00C2747E" w:rsidRDefault="00C87B91" w:rsidP="00A550C3">
        <w:pPr>
          <w:pStyle w:val="Footer"/>
          <w:jc w:val="both"/>
        </w:pPr>
        <w:r>
          <w:rPr>
            <w:noProof/>
          </w:rPr>
          <w:pict w14:anchorId="6B331035">
            <v:line id="Straight Connector 16" o:spid="_x0000_s1025" style="position:absolute;left:0;text-align:lef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" strokecolor="#4472c4 [3204]" strokeweight=".5pt">
              <v:stroke joinstyle="miter"/>
            </v:line>
          </w:pic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5CCFA09F" w:rsidR="00A550C3" w:rsidRDefault="00A550C3" w:rsidP="00A550C3">
        <w:pPr>
          <w:pStyle w:val="Footer"/>
          <w:jc w:val="both"/>
        </w:pPr>
        <w:r>
          <w:t xml:space="preserve">Báo cáo thực hành môn học Tổ chức và Cấu trúc Máy tính 2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E92FB3" w14:textId="77777777" w:rsidR="00C87B91" w:rsidRDefault="00C87B91" w:rsidP="00A12C02">
      <w:pPr>
        <w:spacing w:after="0" w:line="240" w:lineRule="auto"/>
      </w:pPr>
      <w:r>
        <w:separator/>
      </w:r>
    </w:p>
  </w:footnote>
  <w:footnote w:type="continuationSeparator" w:id="0">
    <w:p w14:paraId="201EEB5B" w14:textId="77777777" w:rsidR="00C87B91" w:rsidRDefault="00C87B91" w:rsidP="00A12C02">
      <w:pPr>
        <w:spacing w:after="0" w:line="240" w:lineRule="auto"/>
      </w:pPr>
      <w:r>
        <w:continuationSeparator/>
      </w:r>
    </w:p>
  </w:footnote>
  <w:footnote w:type="continuationNotice" w:id="1">
    <w:p w14:paraId="3F7B0094" w14:textId="77777777" w:rsidR="00C87B91" w:rsidRDefault="00C87B9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E5A76"/>
    <w:multiLevelType w:val="hybridMultilevel"/>
    <w:tmpl w:val="79065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A2EDB"/>
    <w:multiLevelType w:val="hybridMultilevel"/>
    <w:tmpl w:val="9428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CC5E17"/>
    <w:multiLevelType w:val="hybridMultilevel"/>
    <w:tmpl w:val="A6AEF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8345626">
    <w:abstractNumId w:val="0"/>
  </w:num>
  <w:num w:numId="2" w16cid:durableId="588347757">
    <w:abstractNumId w:val="5"/>
  </w:num>
  <w:num w:numId="3" w16cid:durableId="222566137">
    <w:abstractNumId w:val="4"/>
  </w:num>
  <w:num w:numId="4" w16cid:durableId="345720004">
    <w:abstractNumId w:val="1"/>
  </w:num>
  <w:num w:numId="5" w16cid:durableId="1341392992">
    <w:abstractNumId w:val="7"/>
  </w:num>
  <w:num w:numId="6" w16cid:durableId="2000115387">
    <w:abstractNumId w:val="3"/>
  </w:num>
  <w:num w:numId="7" w16cid:durableId="1600719675">
    <w:abstractNumId w:val="8"/>
  </w:num>
  <w:num w:numId="8" w16cid:durableId="2108231315">
    <w:abstractNumId w:val="6"/>
  </w:num>
  <w:num w:numId="9" w16cid:durableId="3294816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65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0418"/>
    <w:rsid w:val="000239B7"/>
    <w:rsid w:val="00024EE3"/>
    <w:rsid w:val="00036BBD"/>
    <w:rsid w:val="00081D0F"/>
    <w:rsid w:val="00083B8D"/>
    <w:rsid w:val="00137695"/>
    <w:rsid w:val="00145469"/>
    <w:rsid w:val="0016231B"/>
    <w:rsid w:val="001B5E21"/>
    <w:rsid w:val="001D15DE"/>
    <w:rsid w:val="00216A0E"/>
    <w:rsid w:val="002456B2"/>
    <w:rsid w:val="00271C55"/>
    <w:rsid w:val="00287C0E"/>
    <w:rsid w:val="002A0481"/>
    <w:rsid w:val="002B2A24"/>
    <w:rsid w:val="002D6F71"/>
    <w:rsid w:val="002E000A"/>
    <w:rsid w:val="00307FB9"/>
    <w:rsid w:val="0031005E"/>
    <w:rsid w:val="00316E1E"/>
    <w:rsid w:val="00317C13"/>
    <w:rsid w:val="003312D1"/>
    <w:rsid w:val="00354A65"/>
    <w:rsid w:val="00376F01"/>
    <w:rsid w:val="00391E93"/>
    <w:rsid w:val="003A40C4"/>
    <w:rsid w:val="003A4B67"/>
    <w:rsid w:val="003A599A"/>
    <w:rsid w:val="003E05DC"/>
    <w:rsid w:val="00404062"/>
    <w:rsid w:val="00440AE8"/>
    <w:rsid w:val="00467147"/>
    <w:rsid w:val="00477CC7"/>
    <w:rsid w:val="00481F36"/>
    <w:rsid w:val="004955BE"/>
    <w:rsid w:val="004C18EC"/>
    <w:rsid w:val="004F0AF4"/>
    <w:rsid w:val="005C4A53"/>
    <w:rsid w:val="005D2A35"/>
    <w:rsid w:val="005F63A0"/>
    <w:rsid w:val="00654421"/>
    <w:rsid w:val="00681979"/>
    <w:rsid w:val="006A301A"/>
    <w:rsid w:val="006B68CB"/>
    <w:rsid w:val="007215C6"/>
    <w:rsid w:val="00725BC7"/>
    <w:rsid w:val="00735DA3"/>
    <w:rsid w:val="00745769"/>
    <w:rsid w:val="007C0DBE"/>
    <w:rsid w:val="007C26F0"/>
    <w:rsid w:val="007F756A"/>
    <w:rsid w:val="0084566B"/>
    <w:rsid w:val="00864558"/>
    <w:rsid w:val="00910D52"/>
    <w:rsid w:val="0094386F"/>
    <w:rsid w:val="00972E08"/>
    <w:rsid w:val="009D5E69"/>
    <w:rsid w:val="009F66EF"/>
    <w:rsid w:val="00A12C02"/>
    <w:rsid w:val="00A23403"/>
    <w:rsid w:val="00A240A9"/>
    <w:rsid w:val="00A318A6"/>
    <w:rsid w:val="00A550C3"/>
    <w:rsid w:val="00A62CDE"/>
    <w:rsid w:val="00A78A44"/>
    <w:rsid w:val="00AB2D5E"/>
    <w:rsid w:val="00B51A52"/>
    <w:rsid w:val="00BC46F9"/>
    <w:rsid w:val="00BF2F30"/>
    <w:rsid w:val="00C02648"/>
    <w:rsid w:val="00C0766C"/>
    <w:rsid w:val="00C2747E"/>
    <w:rsid w:val="00C31665"/>
    <w:rsid w:val="00C42563"/>
    <w:rsid w:val="00C42D1B"/>
    <w:rsid w:val="00C87B91"/>
    <w:rsid w:val="00C95117"/>
    <w:rsid w:val="00CA5B3A"/>
    <w:rsid w:val="00CC4EDC"/>
    <w:rsid w:val="00D27B7A"/>
    <w:rsid w:val="00D56D3A"/>
    <w:rsid w:val="00D853F8"/>
    <w:rsid w:val="00DB7DFC"/>
    <w:rsid w:val="00DE60C9"/>
    <w:rsid w:val="00DE7436"/>
    <w:rsid w:val="00E1185D"/>
    <w:rsid w:val="00E306F6"/>
    <w:rsid w:val="00E44772"/>
    <w:rsid w:val="00E5339E"/>
    <w:rsid w:val="00E63D80"/>
    <w:rsid w:val="00EE29DB"/>
    <w:rsid w:val="00EE663C"/>
    <w:rsid w:val="00F54182"/>
    <w:rsid w:val="148C2167"/>
    <w:rsid w:val="266D48BB"/>
    <w:rsid w:val="2C6AC89F"/>
    <w:rsid w:val="32E51DDC"/>
    <w:rsid w:val="34CD0869"/>
    <w:rsid w:val="63F6AB70"/>
    <w:rsid w:val="712EC4D5"/>
    <w:rsid w:val="77DB4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/>
    <o:shapelayout v:ext="edit">
      <o:idmap v:ext="edit" data="2"/>
    </o:shapelayout>
  </w:shapeDefaults>
  <w:decimalSymbol w:val="."/>
  <w:listSeparator w:val=","/>
  <w14:docId w14:val="0D90C685"/>
  <w15:docId w15:val="{0CC4E8BB-5D1B-43A2-B131-498C7959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769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4F0A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5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4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1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04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4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7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4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7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7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65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57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9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3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7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6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9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0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71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1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3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4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2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1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6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4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9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5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0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70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2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1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0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6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9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0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2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3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8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5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github.com/UIT-21521109/LAB5IT012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B0247DD5A0CDC542B3A518A49C097697" ma:contentTypeVersion="7" ma:contentTypeDescription="Tạo tài liệu mới." ma:contentTypeScope="" ma:versionID="1ced7867f6917761bade2644c3cbd5d9">
  <xsd:schema xmlns:xsd="http://www.w3.org/2001/XMLSchema" xmlns:xs="http://www.w3.org/2001/XMLSchema" xmlns:p="http://schemas.microsoft.com/office/2006/metadata/properties" xmlns:ns2="82e5947f-5ae7-4bdc-a5bd-bc0d3fe3c073" xmlns:ns3="ad17ad40-7e18-4640-bacb-cc18681aeee7" targetNamespace="http://schemas.microsoft.com/office/2006/metadata/properties" ma:root="true" ma:fieldsID="3fae26e9b4d36871573c1bfcbd977668" ns2:_="" ns3:_="">
    <xsd:import namespace="82e5947f-5ae7-4bdc-a5bd-bc0d3fe3c073"/>
    <xsd:import namespace="ad17ad40-7e18-4640-bacb-cc18681aee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5947f-5ae7-4bdc-a5bd-bc0d3fe3c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7ad40-7e18-4640-bacb-cc18681aee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hia sẻ Với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hia sẻ Có Chi tiế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A84190-B05B-4CCB-86B4-80C7B01A83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e5947f-5ae7-4bdc-a5bd-bc0d3fe3c073"/>
    <ds:schemaRef ds:uri="ad17ad40-7e18-4640-bacb-cc18681aee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F1F23D5-DE50-43FF-B6E0-2515BF3789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65EC4A2-9844-454B-A214-E887BF5011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Trần Hoàng Bảo Ly</cp:lastModifiedBy>
  <cp:revision>21</cp:revision>
  <cp:lastPrinted>2022-05-30T08:27:00Z</cp:lastPrinted>
  <dcterms:created xsi:type="dcterms:W3CDTF">2022-05-16T07:58:00Z</dcterms:created>
  <dcterms:modified xsi:type="dcterms:W3CDTF">2022-05-30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47DD5A0CDC542B3A518A49C097697</vt:lpwstr>
  </property>
</Properties>
</file>